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64" w14:textId="77777777" w:rsidR="006B7934" w:rsidRPr="0019112E" w:rsidRDefault="006B7934" w:rsidP="006B7934">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72D4AD1B" w14:textId="77777777" w:rsidR="006B7934" w:rsidRPr="00E83202" w:rsidRDefault="006B7934" w:rsidP="00B31F4C">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14:paraId="6401CA69" w14:textId="7600A082" w:rsidR="006B7934" w:rsidRDefault="006B7934" w:rsidP="00CD062B">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111A8ED8" w14:textId="77777777" w:rsidR="00B31F4C" w:rsidRDefault="00B31F4C" w:rsidP="00CD062B">
      <w:pPr>
        <w:spacing w:after="0"/>
        <w:jc w:val="both"/>
        <w:rPr>
          <w:rFonts w:cstheme="minorHAnsi"/>
          <w:sz w:val="20"/>
          <w:szCs w:val="20"/>
        </w:rPr>
      </w:pPr>
    </w:p>
    <w:p w14:paraId="5A2D79E6" w14:textId="33BF03AC" w:rsidR="005F31C3" w:rsidRPr="0019112E" w:rsidRDefault="006B7934" w:rsidP="00CD062B">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11E433E6" w14:textId="033D5381" w:rsidR="005F31C3" w:rsidRPr="00A536C3" w:rsidRDefault="00CD07D2" w:rsidP="00851BDB">
      <w:pPr>
        <w:spacing w:after="0"/>
        <w:jc w:val="both"/>
        <w:rPr>
          <w:rFonts w:cstheme="minorHAnsi"/>
          <w:b/>
          <w:sz w:val="20"/>
          <w:szCs w:val="20"/>
        </w:rPr>
      </w:pPr>
      <w:r w:rsidRPr="00A536C3">
        <w:rPr>
          <w:rFonts w:cstheme="minorHAnsi"/>
          <w:b/>
          <w:sz w:val="20"/>
          <w:szCs w:val="20"/>
        </w:rPr>
        <w:t>What are the job titles for your group’s ideal jobs? How do each of these rank in terms of demand from employers?</w:t>
      </w:r>
    </w:p>
    <w:p w14:paraId="62B93315" w14:textId="6D87741D" w:rsidR="009C6D4B" w:rsidRDefault="009C6D4B" w:rsidP="009C6D4B">
      <w:pPr>
        <w:spacing w:after="0"/>
        <w:rPr>
          <w:i/>
          <w:sz w:val="20"/>
          <w:szCs w:val="20"/>
        </w:rPr>
      </w:pPr>
      <w:r w:rsidRPr="00BC17D9">
        <w:rPr>
          <w:sz w:val="20"/>
          <w:szCs w:val="20"/>
        </w:rPr>
        <w:t>“</w:t>
      </w:r>
      <w:r w:rsidR="00BC17D9" w:rsidRPr="00BC17D9">
        <w:rPr>
          <w:i/>
          <w:sz w:val="20"/>
          <w:szCs w:val="20"/>
        </w:rPr>
        <w:t>According to Burning Glass Data,</w:t>
      </w:r>
      <w:r w:rsidR="00BC17D9" w:rsidRPr="00BC17D9">
        <w:rPr>
          <w:sz w:val="20"/>
          <w:szCs w:val="20"/>
        </w:rPr>
        <w:t xml:space="preserve"> </w:t>
      </w:r>
      <w:r w:rsidR="00BC17D9">
        <w:rPr>
          <w:i/>
          <w:sz w:val="20"/>
          <w:szCs w:val="20"/>
        </w:rPr>
        <w:t>m</w:t>
      </w:r>
      <w:r w:rsidR="00667258">
        <w:rPr>
          <w:i/>
          <w:sz w:val="20"/>
          <w:szCs w:val="20"/>
        </w:rPr>
        <w:t xml:space="preserve">y ideal job is </w:t>
      </w:r>
      <w:r>
        <w:rPr>
          <w:i/>
          <w:sz w:val="20"/>
          <w:szCs w:val="20"/>
        </w:rPr>
        <w:t>number 1 on</w:t>
      </w:r>
      <w:r w:rsidR="00B56989">
        <w:rPr>
          <w:i/>
          <w:sz w:val="20"/>
          <w:szCs w:val="20"/>
        </w:rPr>
        <w:t xml:space="preserve"> the</w:t>
      </w:r>
      <w:r>
        <w:rPr>
          <w:i/>
          <w:sz w:val="20"/>
          <w:szCs w:val="20"/>
        </w:rPr>
        <w:t xml:space="preserve"> ranking</w:t>
      </w:r>
      <w:r w:rsidR="00667258">
        <w:rPr>
          <w:i/>
          <w:sz w:val="20"/>
          <w:szCs w:val="20"/>
        </w:rPr>
        <w:t xml:space="preserve"> </w:t>
      </w:r>
      <w:r w:rsidR="00BC17D9">
        <w:rPr>
          <w:i/>
          <w:sz w:val="20"/>
          <w:szCs w:val="20"/>
        </w:rPr>
        <w:t xml:space="preserve">and </w:t>
      </w:r>
      <w:r w:rsidR="00667258">
        <w:rPr>
          <w:i/>
          <w:sz w:val="20"/>
          <w:szCs w:val="20"/>
        </w:rPr>
        <w:t xml:space="preserve">that </w:t>
      </w:r>
      <w:r>
        <w:rPr>
          <w:i/>
          <w:sz w:val="20"/>
          <w:szCs w:val="20"/>
        </w:rPr>
        <w:t>motivates me</w:t>
      </w:r>
      <w:r w:rsidR="00DB4AFE">
        <w:rPr>
          <w:i/>
          <w:sz w:val="20"/>
          <w:szCs w:val="20"/>
        </w:rPr>
        <w:t xml:space="preserve"> but</w:t>
      </w:r>
      <w:r>
        <w:rPr>
          <w:i/>
          <w:sz w:val="20"/>
          <w:szCs w:val="20"/>
        </w:rPr>
        <w:t xml:space="preserve"> even more</w:t>
      </w:r>
      <w:r w:rsidR="00DB4AFE">
        <w:rPr>
          <w:i/>
          <w:sz w:val="20"/>
          <w:szCs w:val="20"/>
        </w:rPr>
        <w:t xml:space="preserve"> when</w:t>
      </w:r>
      <w:r>
        <w:rPr>
          <w:i/>
          <w:sz w:val="20"/>
          <w:szCs w:val="20"/>
        </w:rPr>
        <w:t xml:space="preserve"> my group member</w:t>
      </w:r>
      <w:r w:rsidR="00DB4AFE">
        <w:rPr>
          <w:i/>
          <w:sz w:val="20"/>
          <w:szCs w:val="20"/>
        </w:rPr>
        <w:t>s</w:t>
      </w:r>
      <w:r>
        <w:rPr>
          <w:i/>
          <w:sz w:val="20"/>
          <w:szCs w:val="20"/>
        </w:rPr>
        <w:t xml:space="preserve"> ideal job </w:t>
      </w:r>
      <w:r w:rsidR="0033781F">
        <w:rPr>
          <w:i/>
          <w:sz w:val="20"/>
          <w:szCs w:val="20"/>
        </w:rPr>
        <w:t>is</w:t>
      </w:r>
      <w:r>
        <w:rPr>
          <w:i/>
          <w:sz w:val="20"/>
          <w:szCs w:val="20"/>
        </w:rPr>
        <w:t xml:space="preserve"> in the top 20 ranking demand from employers meaning we can be strong group as a whole”</w:t>
      </w:r>
    </w:p>
    <w:p w14:paraId="007E7014" w14:textId="77777777" w:rsidR="00952617" w:rsidRPr="009C6D4B" w:rsidRDefault="00952617" w:rsidP="009C6D4B">
      <w:pPr>
        <w:spacing w:after="0"/>
        <w:rPr>
          <w:i/>
          <w:sz w:val="20"/>
          <w:szCs w:val="20"/>
        </w:rPr>
      </w:pPr>
    </w:p>
    <w:tbl>
      <w:tblPr>
        <w:tblStyle w:val="TableGrid"/>
        <w:tblpPr w:leftFromText="180" w:rightFromText="180" w:vertAnchor="text" w:horzAnchor="margin" w:tblpY="38"/>
        <w:tblW w:w="9727" w:type="dxa"/>
        <w:tblLook w:val="04A0" w:firstRow="1" w:lastRow="0" w:firstColumn="1" w:lastColumn="0" w:noHBand="0" w:noVBand="1"/>
      </w:tblPr>
      <w:tblGrid>
        <w:gridCol w:w="859"/>
        <w:gridCol w:w="4464"/>
        <w:gridCol w:w="4404"/>
      </w:tblGrid>
      <w:tr w:rsidR="006B7934" w:rsidRPr="0019112E" w14:paraId="2DD95AEE" w14:textId="77777777" w:rsidTr="00FF4CE4">
        <w:trPr>
          <w:trHeight w:val="320"/>
        </w:trPr>
        <w:tc>
          <w:tcPr>
            <w:tcW w:w="852" w:type="dxa"/>
            <w:vAlign w:val="center"/>
          </w:tcPr>
          <w:p w14:paraId="3ABD9618" w14:textId="77777777" w:rsidR="006B7934" w:rsidRPr="006B7934" w:rsidRDefault="006B7934" w:rsidP="006B7934">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14:paraId="1633EBEA" w14:textId="77777777" w:rsidR="006B7934" w:rsidRPr="006B7934" w:rsidRDefault="006B7934" w:rsidP="006B7934">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14:paraId="60EE37A3" w14:textId="77777777" w:rsidR="006B7934" w:rsidRPr="006B7934" w:rsidRDefault="006B7934" w:rsidP="006B7934">
            <w:pPr>
              <w:rPr>
                <w:rFonts w:cstheme="minorHAnsi"/>
                <w:i/>
                <w:sz w:val="20"/>
                <w:szCs w:val="20"/>
              </w:rPr>
            </w:pPr>
            <w:r w:rsidRPr="006B7934">
              <w:rPr>
                <w:rFonts w:cstheme="minorHAnsi"/>
                <w:i/>
                <w:sz w:val="20"/>
                <w:szCs w:val="20"/>
              </w:rPr>
              <w:t>How do each of these rank in terms of demand from employers?</w:t>
            </w:r>
          </w:p>
        </w:tc>
      </w:tr>
      <w:tr w:rsidR="006B7934" w:rsidRPr="0019112E" w14:paraId="299E2CA3" w14:textId="77777777" w:rsidTr="00FF4CE4">
        <w:trPr>
          <w:trHeight w:val="320"/>
        </w:trPr>
        <w:tc>
          <w:tcPr>
            <w:tcW w:w="852" w:type="dxa"/>
            <w:shd w:val="clear" w:color="auto" w:fill="D9E2F3" w:themeFill="accent1" w:themeFillTint="33"/>
            <w:vAlign w:val="center"/>
          </w:tcPr>
          <w:p w14:paraId="068239D3" w14:textId="77777777" w:rsidR="006B7934" w:rsidRPr="0019112E" w:rsidRDefault="006B7934" w:rsidP="006B7934">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14:paraId="4CF11391" w14:textId="77777777" w:rsidR="006B7934" w:rsidRPr="006B7934" w:rsidRDefault="006B7934" w:rsidP="006B7934">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14:paraId="57887931" w14:textId="77777777" w:rsidR="006B7934" w:rsidRPr="006B7934" w:rsidRDefault="006B7934" w:rsidP="006B7934">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B7934" w:rsidRPr="0019112E" w14:paraId="54C1241B" w14:textId="77777777" w:rsidTr="00FF4CE4">
        <w:trPr>
          <w:trHeight w:val="320"/>
        </w:trPr>
        <w:tc>
          <w:tcPr>
            <w:tcW w:w="852" w:type="dxa"/>
            <w:vAlign w:val="center"/>
          </w:tcPr>
          <w:p w14:paraId="342328E8" w14:textId="77777777" w:rsidR="006B7934" w:rsidRPr="0019112E" w:rsidRDefault="006B7934" w:rsidP="006B7934">
            <w:pPr>
              <w:rPr>
                <w:rFonts w:cstheme="minorHAnsi"/>
                <w:b/>
                <w:sz w:val="20"/>
                <w:szCs w:val="20"/>
              </w:rPr>
            </w:pPr>
            <w:r w:rsidRPr="0019112E">
              <w:rPr>
                <w:rFonts w:cstheme="minorHAnsi"/>
                <w:b/>
                <w:sz w:val="20"/>
                <w:szCs w:val="20"/>
              </w:rPr>
              <w:t>Dane</w:t>
            </w:r>
          </w:p>
        </w:tc>
        <w:tc>
          <w:tcPr>
            <w:tcW w:w="4467" w:type="dxa"/>
            <w:vAlign w:val="center"/>
          </w:tcPr>
          <w:p w14:paraId="43E50EE5" w14:textId="77777777" w:rsidR="006B7934" w:rsidRPr="0019112E" w:rsidRDefault="006B7934" w:rsidP="006B7934">
            <w:pPr>
              <w:jc w:val="center"/>
              <w:rPr>
                <w:rFonts w:cstheme="minorHAnsi"/>
                <w:sz w:val="20"/>
                <w:szCs w:val="20"/>
              </w:rPr>
            </w:pPr>
            <w:r w:rsidRPr="0019112E">
              <w:rPr>
                <w:rFonts w:cstheme="minorHAnsi"/>
                <w:sz w:val="20"/>
                <w:szCs w:val="20"/>
              </w:rPr>
              <w:t>Senior Financial Planner</w:t>
            </w:r>
          </w:p>
        </w:tc>
        <w:tc>
          <w:tcPr>
            <w:tcW w:w="4408" w:type="dxa"/>
            <w:vAlign w:val="center"/>
          </w:tcPr>
          <w:p w14:paraId="45792D06" w14:textId="77777777" w:rsidR="006B7934" w:rsidRPr="0019112E" w:rsidRDefault="006B7934" w:rsidP="006B7934">
            <w:pPr>
              <w:rPr>
                <w:rFonts w:cstheme="minorHAnsi"/>
                <w:i/>
                <w:sz w:val="20"/>
                <w:szCs w:val="20"/>
              </w:rPr>
            </w:pPr>
            <w:r w:rsidRPr="0019112E">
              <w:rPr>
                <w:rFonts w:cstheme="minorHAnsi"/>
                <w:i/>
                <w:sz w:val="20"/>
                <w:szCs w:val="20"/>
              </w:rPr>
              <w:t>No related info as it's a different industry</w:t>
            </w:r>
          </w:p>
        </w:tc>
      </w:tr>
      <w:tr w:rsidR="006B7934" w:rsidRPr="0019112E" w14:paraId="73274163" w14:textId="77777777" w:rsidTr="00FF4CE4">
        <w:trPr>
          <w:trHeight w:val="320"/>
        </w:trPr>
        <w:tc>
          <w:tcPr>
            <w:tcW w:w="852" w:type="dxa"/>
            <w:vAlign w:val="center"/>
          </w:tcPr>
          <w:p w14:paraId="1093135A" w14:textId="77777777" w:rsidR="006B7934" w:rsidRPr="0019112E" w:rsidRDefault="006B7934" w:rsidP="006B7934">
            <w:pPr>
              <w:rPr>
                <w:rFonts w:cstheme="minorHAnsi"/>
                <w:b/>
                <w:sz w:val="20"/>
                <w:szCs w:val="20"/>
              </w:rPr>
            </w:pPr>
            <w:r w:rsidRPr="0019112E">
              <w:rPr>
                <w:rFonts w:cstheme="minorHAnsi"/>
                <w:b/>
                <w:sz w:val="20"/>
                <w:szCs w:val="20"/>
              </w:rPr>
              <w:t>Jaime</w:t>
            </w:r>
          </w:p>
        </w:tc>
        <w:tc>
          <w:tcPr>
            <w:tcW w:w="4467" w:type="dxa"/>
            <w:vAlign w:val="center"/>
          </w:tcPr>
          <w:p w14:paraId="755A1A9D" w14:textId="77777777" w:rsidR="006B7934" w:rsidRPr="0019112E" w:rsidRDefault="006B7934" w:rsidP="006B7934">
            <w:pPr>
              <w:jc w:val="center"/>
              <w:rPr>
                <w:rFonts w:cstheme="minorHAnsi"/>
                <w:sz w:val="20"/>
                <w:szCs w:val="20"/>
              </w:rPr>
            </w:pPr>
            <w:r w:rsidRPr="0019112E">
              <w:rPr>
                <w:rFonts w:cstheme="minorHAnsi"/>
                <w:sz w:val="20"/>
                <w:szCs w:val="20"/>
              </w:rPr>
              <w:t>Systems Administrator</w:t>
            </w:r>
          </w:p>
        </w:tc>
        <w:tc>
          <w:tcPr>
            <w:tcW w:w="4408" w:type="dxa"/>
            <w:vAlign w:val="center"/>
          </w:tcPr>
          <w:p w14:paraId="1CBBFEB6"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B7934" w:rsidRPr="0019112E" w14:paraId="68966694" w14:textId="77777777" w:rsidTr="00FF4CE4">
        <w:trPr>
          <w:trHeight w:val="657"/>
        </w:trPr>
        <w:tc>
          <w:tcPr>
            <w:tcW w:w="852" w:type="dxa"/>
            <w:vAlign w:val="center"/>
          </w:tcPr>
          <w:p w14:paraId="440478C9" w14:textId="77777777" w:rsidR="006B7934" w:rsidRPr="0019112E" w:rsidRDefault="006B7934" w:rsidP="006B7934">
            <w:pPr>
              <w:rPr>
                <w:rFonts w:cstheme="minorHAnsi"/>
                <w:b/>
                <w:sz w:val="20"/>
                <w:szCs w:val="20"/>
              </w:rPr>
            </w:pPr>
            <w:r w:rsidRPr="0019112E">
              <w:rPr>
                <w:rFonts w:cstheme="minorHAnsi"/>
                <w:b/>
                <w:sz w:val="20"/>
                <w:szCs w:val="20"/>
              </w:rPr>
              <w:t>Damian</w:t>
            </w:r>
          </w:p>
        </w:tc>
        <w:tc>
          <w:tcPr>
            <w:tcW w:w="4467" w:type="dxa"/>
            <w:vAlign w:val="center"/>
          </w:tcPr>
          <w:p w14:paraId="7A9AA0BD" w14:textId="77777777" w:rsidR="006B7934" w:rsidRPr="0019112E" w:rsidRDefault="006B7934" w:rsidP="006B7934">
            <w:pPr>
              <w:jc w:val="center"/>
              <w:rPr>
                <w:rFonts w:cstheme="minorHAnsi"/>
                <w:sz w:val="20"/>
                <w:szCs w:val="20"/>
              </w:rPr>
            </w:pPr>
            <w:r w:rsidRPr="0019112E">
              <w:rPr>
                <w:rFonts w:cstheme="minorHAnsi"/>
                <w:sz w:val="20"/>
                <w:szCs w:val="20"/>
              </w:rPr>
              <w:t>IT Consultant</w:t>
            </w:r>
          </w:p>
        </w:tc>
        <w:tc>
          <w:tcPr>
            <w:tcW w:w="4408" w:type="dxa"/>
            <w:vAlign w:val="center"/>
          </w:tcPr>
          <w:p w14:paraId="19157E2E" w14:textId="77777777" w:rsidR="006B7934" w:rsidRPr="0019112E" w:rsidRDefault="006B7934" w:rsidP="006B793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B7934" w:rsidRPr="0019112E" w14:paraId="475D9D29" w14:textId="77777777" w:rsidTr="00FF4CE4">
        <w:trPr>
          <w:trHeight w:val="320"/>
        </w:trPr>
        <w:tc>
          <w:tcPr>
            <w:tcW w:w="852" w:type="dxa"/>
            <w:vAlign w:val="center"/>
          </w:tcPr>
          <w:p w14:paraId="6CEA1A9F" w14:textId="77777777" w:rsidR="006B7934" w:rsidRPr="0019112E" w:rsidRDefault="006B7934" w:rsidP="006B7934">
            <w:pPr>
              <w:rPr>
                <w:rFonts w:cstheme="minorHAnsi"/>
                <w:b/>
                <w:sz w:val="20"/>
                <w:szCs w:val="20"/>
              </w:rPr>
            </w:pPr>
            <w:proofErr w:type="spellStart"/>
            <w:r w:rsidRPr="0019112E">
              <w:rPr>
                <w:rFonts w:cstheme="minorHAnsi"/>
                <w:b/>
                <w:sz w:val="20"/>
                <w:szCs w:val="20"/>
              </w:rPr>
              <w:t>Rav</w:t>
            </w:r>
            <w:proofErr w:type="spellEnd"/>
          </w:p>
        </w:tc>
        <w:tc>
          <w:tcPr>
            <w:tcW w:w="4467" w:type="dxa"/>
            <w:vAlign w:val="center"/>
          </w:tcPr>
          <w:p w14:paraId="6C0C4450" w14:textId="77777777" w:rsidR="006B7934" w:rsidRPr="0019112E" w:rsidRDefault="006B7934" w:rsidP="006B7934">
            <w:pPr>
              <w:jc w:val="center"/>
              <w:rPr>
                <w:rFonts w:cstheme="minorHAnsi"/>
                <w:sz w:val="20"/>
                <w:szCs w:val="20"/>
              </w:rPr>
            </w:pPr>
            <w:r w:rsidRPr="0019112E">
              <w:rPr>
                <w:rFonts w:cstheme="minorHAnsi"/>
                <w:sz w:val="20"/>
                <w:szCs w:val="20"/>
              </w:rPr>
              <w:t>Network Engineer</w:t>
            </w:r>
          </w:p>
        </w:tc>
        <w:tc>
          <w:tcPr>
            <w:tcW w:w="4408" w:type="dxa"/>
            <w:vAlign w:val="center"/>
          </w:tcPr>
          <w:p w14:paraId="2DA5A953"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E5B07" w:rsidRPr="0019112E" w14:paraId="1A73041E" w14:textId="77777777" w:rsidTr="00FF4CE4">
        <w:trPr>
          <w:trHeight w:val="320"/>
        </w:trPr>
        <w:tc>
          <w:tcPr>
            <w:tcW w:w="852" w:type="dxa"/>
            <w:vAlign w:val="center"/>
          </w:tcPr>
          <w:p w14:paraId="6D62F6B9" w14:textId="77777777" w:rsidR="006E5B07" w:rsidRPr="0019112E" w:rsidRDefault="006E5B07" w:rsidP="006E5B07">
            <w:pPr>
              <w:rPr>
                <w:rFonts w:cstheme="minorHAnsi"/>
                <w:b/>
                <w:sz w:val="20"/>
                <w:szCs w:val="20"/>
              </w:rPr>
            </w:pPr>
            <w:r w:rsidRPr="0019112E">
              <w:rPr>
                <w:rFonts w:cstheme="minorHAnsi"/>
                <w:b/>
                <w:sz w:val="20"/>
                <w:szCs w:val="20"/>
              </w:rPr>
              <w:t>Aaron</w:t>
            </w:r>
          </w:p>
        </w:tc>
        <w:tc>
          <w:tcPr>
            <w:tcW w:w="4467" w:type="dxa"/>
            <w:vAlign w:val="center"/>
          </w:tcPr>
          <w:p w14:paraId="08A00654" w14:textId="17332E12" w:rsidR="006E5B07" w:rsidRPr="0019112E" w:rsidRDefault="006E5B07" w:rsidP="006E5B07">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14:paraId="7E1F8660" w14:textId="217B368B" w:rsidR="006E5B07" w:rsidRPr="0019112E" w:rsidRDefault="006E5B07" w:rsidP="006E5B07">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14:paraId="7BD7073B" w14:textId="77777777" w:rsidR="009C6D4B" w:rsidRDefault="009C6D4B" w:rsidP="009165EF">
      <w:pPr>
        <w:spacing w:after="0"/>
        <w:rPr>
          <w:b/>
          <w:sz w:val="20"/>
          <w:szCs w:val="20"/>
        </w:rPr>
      </w:pPr>
    </w:p>
    <w:p w14:paraId="78335772" w14:textId="09361BD9" w:rsidR="002A056D" w:rsidRDefault="004A0B05" w:rsidP="009165EF">
      <w:pPr>
        <w:spacing w:after="0"/>
        <w:rPr>
          <w:b/>
          <w:sz w:val="20"/>
          <w:szCs w:val="20"/>
        </w:rPr>
      </w:pPr>
      <w:r w:rsidRPr="00A30B19">
        <w:rPr>
          <w:b/>
          <w:sz w:val="20"/>
          <w:szCs w:val="20"/>
        </w:rPr>
        <w:t>How do the IT-</w:t>
      </w:r>
      <w:r w:rsidR="00955EB9" w:rsidRPr="00A30B19">
        <w:rPr>
          <w:b/>
          <w:sz w:val="20"/>
          <w:szCs w:val="20"/>
        </w:rPr>
        <w:t>Specific</w:t>
      </w:r>
      <w:r w:rsidRPr="00A30B19">
        <w:rPr>
          <w:b/>
          <w:sz w:val="20"/>
          <w:szCs w:val="20"/>
        </w:rPr>
        <w:t xml:space="preserve"> skills in your required skill set rank in terms of demand from employers?</w:t>
      </w:r>
    </w:p>
    <w:p w14:paraId="57A284A0" w14:textId="75629564" w:rsidR="00284F77" w:rsidRDefault="00E04986" w:rsidP="00E04986">
      <w:pPr>
        <w:spacing w:after="0"/>
        <w:jc w:val="both"/>
        <w:rPr>
          <w:i/>
          <w:sz w:val="20"/>
          <w:szCs w:val="20"/>
        </w:rPr>
      </w:pPr>
      <w:r>
        <w:rPr>
          <w:i/>
          <w:sz w:val="20"/>
          <w:szCs w:val="20"/>
        </w:rPr>
        <w:t>“</w:t>
      </w:r>
      <w:r w:rsidR="00D202B8">
        <w:rPr>
          <w:i/>
          <w:sz w:val="20"/>
          <w:szCs w:val="20"/>
        </w:rPr>
        <w:t xml:space="preserve">From Burning Glass Data, </w:t>
      </w:r>
      <w:r>
        <w:rPr>
          <w:i/>
          <w:sz w:val="20"/>
          <w:szCs w:val="20"/>
        </w:rPr>
        <w:t xml:space="preserve">I notice that I got only </w:t>
      </w:r>
      <w:r w:rsidR="000B40B6">
        <w:rPr>
          <w:i/>
          <w:sz w:val="20"/>
          <w:szCs w:val="20"/>
        </w:rPr>
        <w:t>5</w:t>
      </w:r>
      <w:r>
        <w:rPr>
          <w:i/>
          <w:sz w:val="20"/>
          <w:szCs w:val="20"/>
        </w:rPr>
        <w:t xml:space="preserve"> Specific Skills on my Ideal Job from top </w:t>
      </w:r>
      <w:r w:rsidR="000B40B6">
        <w:rPr>
          <w:i/>
          <w:sz w:val="20"/>
          <w:szCs w:val="20"/>
        </w:rPr>
        <w:t>3</w:t>
      </w:r>
      <w:r>
        <w:rPr>
          <w:i/>
          <w:sz w:val="20"/>
          <w:szCs w:val="20"/>
        </w:rPr>
        <w:t xml:space="preserve">0 ranking and </w:t>
      </w:r>
      <w:r w:rsidR="007E698E">
        <w:rPr>
          <w:i/>
          <w:sz w:val="20"/>
          <w:szCs w:val="20"/>
        </w:rPr>
        <w:t>one skill is</w:t>
      </w:r>
      <w:r>
        <w:rPr>
          <w:i/>
          <w:sz w:val="20"/>
          <w:szCs w:val="20"/>
        </w:rPr>
        <w:t xml:space="preserve"> sitting down not to below but 3 Specific skills are not in the ranking at all”  </w:t>
      </w:r>
    </w:p>
    <w:p w14:paraId="1AA3C734" w14:textId="77777777" w:rsidR="002A056D" w:rsidRPr="00E04986" w:rsidRDefault="002A056D" w:rsidP="00E04986">
      <w:pPr>
        <w:spacing w:after="0"/>
        <w:jc w:val="both"/>
        <w:rPr>
          <w:i/>
          <w:sz w:val="20"/>
          <w:szCs w:val="20"/>
        </w:rPr>
      </w:pPr>
    </w:p>
    <w:p w14:paraId="7A8A6835" w14:textId="2ACCABE5" w:rsidR="00465DA6" w:rsidRDefault="004A0B05" w:rsidP="009165EF">
      <w:pPr>
        <w:spacing w:after="0"/>
        <w:rPr>
          <w:b/>
          <w:sz w:val="20"/>
          <w:szCs w:val="20"/>
        </w:rPr>
      </w:pPr>
      <w:r w:rsidRPr="00A30B19">
        <w:rPr>
          <w:b/>
          <w:sz w:val="20"/>
          <w:szCs w:val="20"/>
        </w:rPr>
        <w:t>How do the general skills in your required skill set rank in terms of demand from employers?</w:t>
      </w:r>
    </w:p>
    <w:p w14:paraId="7C1761F6" w14:textId="36053FA5" w:rsidR="00465DA6" w:rsidRPr="0019241A" w:rsidRDefault="0019241A" w:rsidP="009165EF">
      <w:pPr>
        <w:spacing w:after="0"/>
        <w:rPr>
          <w:rFonts w:cstheme="minorHAnsi"/>
          <w:i/>
          <w:sz w:val="20"/>
          <w:szCs w:val="20"/>
        </w:rPr>
      </w:pPr>
      <w:r>
        <w:rPr>
          <w:rFonts w:cstheme="minorHAnsi"/>
          <w:sz w:val="20"/>
          <w:szCs w:val="20"/>
        </w:rPr>
        <w:t>“</w:t>
      </w:r>
      <w:r w:rsidR="00D202B8">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B7934" w:rsidRPr="0019112E" w14:paraId="5E99F69E" w14:textId="77777777" w:rsidTr="0085137D">
        <w:trPr>
          <w:trHeight w:val="555"/>
          <w:jc w:val="center"/>
        </w:trPr>
        <w:tc>
          <w:tcPr>
            <w:tcW w:w="5331" w:type="dxa"/>
            <w:tcBorders>
              <w:top w:val="single" w:sz="4" w:space="0" w:color="auto"/>
              <w:left w:val="single" w:sz="4" w:space="0" w:color="auto"/>
              <w:bottom w:val="single" w:sz="4" w:space="0" w:color="auto"/>
            </w:tcBorders>
            <w:vAlign w:val="center"/>
          </w:tcPr>
          <w:p w14:paraId="07F8E9D1" w14:textId="1DB9432B" w:rsidR="006B7934" w:rsidRPr="0019112E" w:rsidRDefault="006B7934" w:rsidP="00910CE1">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732E9F16" w14:textId="3867D658" w:rsidR="006B7934" w:rsidRPr="0019112E" w:rsidRDefault="006B7934" w:rsidP="00910CE1">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B7934" w:rsidRPr="0019112E" w14:paraId="0CB033B2" w14:textId="77777777" w:rsidTr="00317280">
        <w:trPr>
          <w:trHeight w:val="2825"/>
          <w:jc w:val="center"/>
        </w:trPr>
        <w:tc>
          <w:tcPr>
            <w:tcW w:w="5331" w:type="dxa"/>
            <w:tcBorders>
              <w:top w:val="single" w:sz="4" w:space="0" w:color="auto"/>
              <w:left w:val="single" w:sz="4" w:space="0" w:color="auto"/>
              <w:bottom w:val="single" w:sz="4" w:space="0" w:color="auto"/>
            </w:tcBorders>
          </w:tcPr>
          <w:p w14:paraId="2CEFFBED" w14:textId="77777777" w:rsidR="006B7934" w:rsidRPr="0019112E" w:rsidRDefault="006B7934" w:rsidP="00CD07D2">
            <w:pPr>
              <w:rPr>
                <w:rFonts w:cstheme="minorHAnsi"/>
                <w:b/>
                <w:sz w:val="20"/>
                <w:szCs w:val="20"/>
              </w:rPr>
            </w:pPr>
            <w:r w:rsidRPr="0019112E">
              <w:rPr>
                <w:rFonts w:cstheme="minorHAnsi"/>
                <w:b/>
                <w:sz w:val="20"/>
                <w:szCs w:val="20"/>
              </w:rPr>
              <w:t xml:space="preserve">Specific IT Skill Required: </w:t>
            </w:r>
          </w:p>
          <w:p w14:paraId="0DA080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6B7934" w:rsidRPr="0019112E" w:rsidRDefault="006B7934" w:rsidP="00937FF8">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14:paraId="42AD02F6" w14:textId="77777777" w:rsidR="006B7934" w:rsidRPr="0019112E" w:rsidRDefault="006B7934" w:rsidP="00CD07D2">
            <w:pPr>
              <w:rPr>
                <w:rFonts w:cstheme="minorHAnsi"/>
                <w:b/>
                <w:sz w:val="20"/>
                <w:szCs w:val="20"/>
              </w:rPr>
            </w:pPr>
            <w:r w:rsidRPr="0019112E">
              <w:rPr>
                <w:rFonts w:cstheme="minorHAnsi"/>
                <w:b/>
                <w:sz w:val="20"/>
                <w:szCs w:val="20"/>
              </w:rPr>
              <w:t xml:space="preserve">General Skill Required: </w:t>
            </w:r>
          </w:p>
          <w:p w14:paraId="0257782E"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6B7934" w:rsidRPr="0019112E" w:rsidRDefault="006B7934" w:rsidP="00CD07D2">
            <w:pPr>
              <w:pStyle w:val="ListParagraph"/>
              <w:rPr>
                <w:rFonts w:cstheme="minorHAnsi"/>
                <w:sz w:val="20"/>
                <w:szCs w:val="20"/>
              </w:rPr>
            </w:pPr>
          </w:p>
          <w:p w14:paraId="2D3B733D" w14:textId="77777777" w:rsidR="006B7934" w:rsidRPr="0019112E" w:rsidRDefault="006B7934" w:rsidP="00CD07D2">
            <w:pPr>
              <w:rPr>
                <w:rFonts w:cstheme="minorHAnsi"/>
                <w:b/>
                <w:sz w:val="20"/>
                <w:szCs w:val="20"/>
              </w:rPr>
            </w:pPr>
            <w:r w:rsidRPr="0019112E">
              <w:rPr>
                <w:rFonts w:cstheme="minorHAnsi"/>
                <w:b/>
                <w:sz w:val="20"/>
                <w:szCs w:val="20"/>
              </w:rPr>
              <w:t>OTHER 3 General Skills not in my list:</w:t>
            </w:r>
          </w:p>
          <w:p w14:paraId="5CC0C140"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1DC43EF6" w14:textId="353BCCC3" w:rsidR="006B7934" w:rsidRPr="00317280" w:rsidRDefault="006B7934" w:rsidP="00027C4A">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14:paraId="389C5427" w14:textId="77777777" w:rsidR="00317280" w:rsidRDefault="00317280" w:rsidP="00317280">
      <w:pPr>
        <w:spacing w:after="0"/>
        <w:rPr>
          <w:rFonts w:cstheme="minorHAnsi"/>
          <w:b/>
          <w:sz w:val="20"/>
          <w:szCs w:val="20"/>
        </w:rPr>
      </w:pPr>
    </w:p>
    <w:p w14:paraId="00E07E2F" w14:textId="2C75A735" w:rsidR="009165EF" w:rsidRDefault="0085137D" w:rsidP="00317280">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14:paraId="7743437D" w14:textId="70DB33A8" w:rsidR="0085137D" w:rsidRDefault="0085137D" w:rsidP="00465DA6">
      <w:pPr>
        <w:rPr>
          <w:rFonts w:cstheme="minorHAnsi"/>
          <w:i/>
          <w:sz w:val="20"/>
          <w:szCs w:val="20"/>
        </w:rPr>
      </w:pPr>
      <w:r w:rsidRPr="0019112E">
        <w:rPr>
          <w:rFonts w:cstheme="minorHAnsi"/>
          <w:i/>
          <w:sz w:val="20"/>
          <w:szCs w:val="20"/>
        </w:rPr>
        <w:t xml:space="preserve">“Yes, my previous opinion for my ideal job is whatever areas you may know in this field you will be fine in finding an employer but rather because from this data, I realised that there are some areas that are out of my skill sets which in most job posting is the majority of </w:t>
      </w:r>
      <w:r w:rsidR="00853C09" w:rsidRPr="0019112E">
        <w:rPr>
          <w:rFonts w:cstheme="minorHAnsi"/>
          <w:i/>
          <w:sz w:val="20"/>
          <w:szCs w:val="20"/>
        </w:rPr>
        <w:t>employer’s</w:t>
      </w:r>
      <w:r w:rsidRPr="0019112E">
        <w:rPr>
          <w:rFonts w:cstheme="minorHAnsi"/>
          <w:i/>
          <w:sz w:val="20"/>
          <w:szCs w:val="20"/>
        </w:rPr>
        <w:t xml:space="preserve"> requirements. However, it does not change my Ideal Job, as on this insight is guided me to focus on getting the most require skills as to be my target skill set.”</w:t>
      </w:r>
    </w:p>
    <w:p w14:paraId="2459B7C2" w14:textId="20EB4D8B" w:rsidR="00FB6A14" w:rsidRDefault="00FB6A14" w:rsidP="00465DA6">
      <w:pPr>
        <w:rPr>
          <w:rFonts w:cstheme="minorHAnsi"/>
          <w:i/>
          <w:sz w:val="20"/>
          <w:szCs w:val="20"/>
        </w:rPr>
      </w:pPr>
    </w:p>
    <w:p w14:paraId="7E0A8C95" w14:textId="77777777" w:rsidR="00FB6A14" w:rsidRPr="0019112E" w:rsidRDefault="00FB6A14" w:rsidP="00465DA6">
      <w:pPr>
        <w:rPr>
          <w:rFonts w:cstheme="minorHAnsi"/>
          <w: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lastRenderedPageBreak/>
        <w:t xml:space="preserve">Name: </w:t>
      </w:r>
      <w:proofErr w:type="spellStart"/>
      <w:r w:rsidRPr="0019112E">
        <w:rPr>
          <w:rFonts w:cstheme="minorHAnsi"/>
          <w:b/>
          <w:sz w:val="20"/>
          <w:szCs w:val="20"/>
        </w:rPr>
        <w:t>Rav</w:t>
      </w:r>
      <w:proofErr w:type="spellEnd"/>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3DF60E56" w:rsidR="00EA0B68"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 level design and planning. By selecting the correct technologies and making sure they are implemented correctly, network engineers ensure a high performing network for all its users.</w:t>
      </w:r>
    </w:p>
    <w:p w14:paraId="5045C0D1" w14:textId="77777777" w:rsidR="00AF148C" w:rsidRPr="00A536C3" w:rsidRDefault="00AF148C" w:rsidP="00AF148C">
      <w:pPr>
        <w:spacing w:after="0"/>
        <w:jc w:val="both"/>
        <w:rPr>
          <w:rFonts w:cstheme="minorHAnsi"/>
          <w:b/>
          <w:sz w:val="20"/>
          <w:szCs w:val="20"/>
        </w:rPr>
      </w:pPr>
      <w:r w:rsidRPr="00A536C3">
        <w:rPr>
          <w:rFonts w:cstheme="minorHAnsi"/>
          <w:b/>
          <w:sz w:val="20"/>
          <w:szCs w:val="20"/>
        </w:rPr>
        <w:t>What are the job titles for your group’s ideal jobs? How do each of these rank in terms of demand from employers?</w:t>
      </w:r>
    </w:p>
    <w:p w14:paraId="604068A8" w14:textId="77777777" w:rsidR="00AF148C" w:rsidRDefault="00AF148C" w:rsidP="00AF148C">
      <w:pPr>
        <w:spacing w:after="0"/>
        <w:rPr>
          <w:i/>
          <w:sz w:val="20"/>
          <w:szCs w:val="20"/>
        </w:rPr>
      </w:pPr>
      <w:r w:rsidRPr="00BC17D9">
        <w:rPr>
          <w:sz w:val="20"/>
          <w:szCs w:val="20"/>
        </w:rPr>
        <w:t>“</w:t>
      </w:r>
    </w:p>
    <w:p w14:paraId="1A3DCF48" w14:textId="1D936C2B" w:rsidR="00AF148C" w:rsidRDefault="00AF148C" w:rsidP="00AF148C">
      <w:pPr>
        <w:spacing w:after="0"/>
        <w:rPr>
          <w:i/>
          <w:sz w:val="20"/>
          <w:szCs w:val="20"/>
        </w:rPr>
      </w:pPr>
      <w:r>
        <w:rPr>
          <w:i/>
          <w:sz w:val="20"/>
          <w:szCs w:val="20"/>
        </w:rPr>
        <w:t>……..”</w:t>
      </w:r>
    </w:p>
    <w:p w14:paraId="3BA96BD0" w14:textId="77777777" w:rsidR="00AF148C" w:rsidRPr="00AF148C" w:rsidRDefault="00AF148C" w:rsidP="00AF148C">
      <w:pPr>
        <w:spacing w:after="0"/>
        <w:rPr>
          <w:i/>
          <w:sz w:val="20"/>
          <w:szCs w:val="20"/>
        </w:rPr>
      </w:pPr>
    </w:p>
    <w:tbl>
      <w:tblPr>
        <w:tblStyle w:val="TableGrid"/>
        <w:tblpPr w:leftFromText="180" w:rightFromText="180" w:vertAnchor="text" w:horzAnchor="margin" w:tblpY="54"/>
        <w:tblW w:w="9803" w:type="dxa"/>
        <w:tblLook w:val="04A0" w:firstRow="1" w:lastRow="0" w:firstColumn="1" w:lastColumn="0" w:noHBand="0" w:noVBand="1"/>
      </w:tblPr>
      <w:tblGrid>
        <w:gridCol w:w="859"/>
        <w:gridCol w:w="3814"/>
        <w:gridCol w:w="5130"/>
      </w:tblGrid>
      <w:tr w:rsidR="00891669" w:rsidRPr="0019112E" w14:paraId="05E556F6" w14:textId="77777777" w:rsidTr="00C16BA3">
        <w:trPr>
          <w:trHeight w:val="386"/>
        </w:trPr>
        <w:tc>
          <w:tcPr>
            <w:tcW w:w="859" w:type="dxa"/>
            <w:vAlign w:val="center"/>
          </w:tcPr>
          <w:p w14:paraId="413FA41D" w14:textId="77777777" w:rsidR="00891669" w:rsidRPr="0019112E" w:rsidRDefault="00891669" w:rsidP="00086AD4">
            <w:pPr>
              <w:rPr>
                <w:rFonts w:cstheme="minorHAnsi"/>
                <w:sz w:val="20"/>
                <w:szCs w:val="20"/>
              </w:rPr>
            </w:pPr>
            <w:r w:rsidRPr="0019112E">
              <w:rPr>
                <w:rFonts w:cstheme="minorHAnsi"/>
                <w:b/>
                <w:sz w:val="20"/>
                <w:szCs w:val="20"/>
              </w:rPr>
              <w:t>Jon</w:t>
            </w:r>
          </w:p>
        </w:tc>
        <w:tc>
          <w:tcPr>
            <w:tcW w:w="3814" w:type="dxa"/>
            <w:vAlign w:val="center"/>
          </w:tcPr>
          <w:p w14:paraId="4187CCBE" w14:textId="77777777" w:rsidR="00891669" w:rsidRPr="0019112E" w:rsidRDefault="00891669" w:rsidP="00086AD4">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14:paraId="11C6778F" w14:textId="77777777" w:rsidR="00891669" w:rsidRPr="0019112E" w:rsidRDefault="00891669" w:rsidP="00086AD4">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891669" w:rsidRPr="0019112E" w14:paraId="510734D3" w14:textId="77777777" w:rsidTr="00C16BA3">
        <w:trPr>
          <w:trHeight w:val="386"/>
        </w:trPr>
        <w:tc>
          <w:tcPr>
            <w:tcW w:w="859" w:type="dxa"/>
            <w:vAlign w:val="center"/>
          </w:tcPr>
          <w:p w14:paraId="4A45BCB6" w14:textId="77777777" w:rsidR="00891669" w:rsidRPr="0019112E" w:rsidRDefault="00891669" w:rsidP="00086AD4">
            <w:pPr>
              <w:rPr>
                <w:rFonts w:cstheme="minorHAnsi"/>
                <w:b/>
                <w:sz w:val="20"/>
                <w:szCs w:val="20"/>
              </w:rPr>
            </w:pPr>
            <w:r w:rsidRPr="0019112E">
              <w:rPr>
                <w:rFonts w:cstheme="minorHAnsi"/>
                <w:b/>
                <w:sz w:val="20"/>
                <w:szCs w:val="20"/>
              </w:rPr>
              <w:t>Dane</w:t>
            </w:r>
          </w:p>
        </w:tc>
        <w:tc>
          <w:tcPr>
            <w:tcW w:w="3814" w:type="dxa"/>
            <w:vAlign w:val="center"/>
          </w:tcPr>
          <w:p w14:paraId="7065656F" w14:textId="77777777" w:rsidR="00891669" w:rsidRPr="0019112E" w:rsidRDefault="00891669" w:rsidP="00086AD4">
            <w:pPr>
              <w:jc w:val="center"/>
              <w:rPr>
                <w:rFonts w:cstheme="minorHAnsi"/>
                <w:sz w:val="20"/>
                <w:szCs w:val="20"/>
              </w:rPr>
            </w:pPr>
            <w:r w:rsidRPr="0019112E">
              <w:rPr>
                <w:rFonts w:cstheme="minorHAnsi"/>
                <w:sz w:val="20"/>
                <w:szCs w:val="20"/>
              </w:rPr>
              <w:t>Senior Financial Planner</w:t>
            </w:r>
          </w:p>
        </w:tc>
        <w:tc>
          <w:tcPr>
            <w:tcW w:w="5130" w:type="dxa"/>
            <w:vAlign w:val="center"/>
          </w:tcPr>
          <w:p w14:paraId="7CF152EC" w14:textId="77777777" w:rsidR="00891669" w:rsidRPr="0019112E" w:rsidRDefault="00891669" w:rsidP="00086AD4">
            <w:pPr>
              <w:rPr>
                <w:rFonts w:cstheme="minorHAnsi"/>
                <w:i/>
                <w:sz w:val="20"/>
                <w:szCs w:val="20"/>
              </w:rPr>
            </w:pPr>
            <w:r w:rsidRPr="0019112E">
              <w:rPr>
                <w:rFonts w:cstheme="minorHAnsi"/>
                <w:i/>
                <w:sz w:val="20"/>
                <w:szCs w:val="20"/>
              </w:rPr>
              <w:t>No related info as it's a different industry</w:t>
            </w:r>
          </w:p>
        </w:tc>
      </w:tr>
      <w:tr w:rsidR="00891669" w:rsidRPr="0019112E" w14:paraId="159A7D4F" w14:textId="77777777" w:rsidTr="00C16BA3">
        <w:trPr>
          <w:trHeight w:val="386"/>
        </w:trPr>
        <w:tc>
          <w:tcPr>
            <w:tcW w:w="859" w:type="dxa"/>
            <w:vAlign w:val="center"/>
          </w:tcPr>
          <w:p w14:paraId="1C825DB1" w14:textId="77777777" w:rsidR="00891669" w:rsidRPr="0019112E" w:rsidRDefault="00891669" w:rsidP="00086AD4">
            <w:pPr>
              <w:rPr>
                <w:rFonts w:cstheme="minorHAnsi"/>
                <w:b/>
                <w:sz w:val="20"/>
                <w:szCs w:val="20"/>
              </w:rPr>
            </w:pPr>
            <w:r w:rsidRPr="0019112E">
              <w:rPr>
                <w:rFonts w:cstheme="minorHAnsi"/>
                <w:b/>
                <w:sz w:val="20"/>
                <w:szCs w:val="20"/>
              </w:rPr>
              <w:t>Jaime</w:t>
            </w:r>
          </w:p>
        </w:tc>
        <w:tc>
          <w:tcPr>
            <w:tcW w:w="3814" w:type="dxa"/>
            <w:vAlign w:val="center"/>
          </w:tcPr>
          <w:p w14:paraId="50511D60" w14:textId="77777777" w:rsidR="00891669" w:rsidRPr="0019112E" w:rsidRDefault="00891669" w:rsidP="00086AD4">
            <w:pPr>
              <w:jc w:val="center"/>
              <w:rPr>
                <w:rFonts w:cstheme="minorHAnsi"/>
                <w:sz w:val="20"/>
                <w:szCs w:val="20"/>
              </w:rPr>
            </w:pPr>
            <w:r w:rsidRPr="0019112E">
              <w:rPr>
                <w:rFonts w:cstheme="minorHAnsi"/>
                <w:sz w:val="20"/>
                <w:szCs w:val="20"/>
              </w:rPr>
              <w:t>Systems Administrator</w:t>
            </w:r>
          </w:p>
        </w:tc>
        <w:tc>
          <w:tcPr>
            <w:tcW w:w="5130" w:type="dxa"/>
            <w:vAlign w:val="center"/>
          </w:tcPr>
          <w:p w14:paraId="52E0D00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891669" w:rsidRPr="0019112E" w14:paraId="09277484" w14:textId="77777777" w:rsidTr="00C16BA3">
        <w:trPr>
          <w:trHeight w:val="791"/>
        </w:trPr>
        <w:tc>
          <w:tcPr>
            <w:tcW w:w="859" w:type="dxa"/>
            <w:vAlign w:val="center"/>
          </w:tcPr>
          <w:p w14:paraId="62C5F978" w14:textId="77777777" w:rsidR="00891669" w:rsidRPr="0019112E" w:rsidRDefault="00891669" w:rsidP="00086AD4">
            <w:pPr>
              <w:rPr>
                <w:rFonts w:cstheme="minorHAnsi"/>
                <w:b/>
                <w:sz w:val="20"/>
                <w:szCs w:val="20"/>
              </w:rPr>
            </w:pPr>
            <w:r w:rsidRPr="0019112E">
              <w:rPr>
                <w:rFonts w:cstheme="minorHAnsi"/>
                <w:b/>
                <w:sz w:val="20"/>
                <w:szCs w:val="20"/>
              </w:rPr>
              <w:t>Damian</w:t>
            </w:r>
          </w:p>
        </w:tc>
        <w:tc>
          <w:tcPr>
            <w:tcW w:w="3814" w:type="dxa"/>
            <w:vAlign w:val="center"/>
          </w:tcPr>
          <w:p w14:paraId="60004C28" w14:textId="77777777" w:rsidR="00891669" w:rsidRPr="0019112E" w:rsidRDefault="00891669" w:rsidP="00086AD4">
            <w:pPr>
              <w:jc w:val="center"/>
              <w:rPr>
                <w:rFonts w:cstheme="minorHAnsi"/>
                <w:sz w:val="20"/>
                <w:szCs w:val="20"/>
              </w:rPr>
            </w:pPr>
            <w:r w:rsidRPr="0019112E">
              <w:rPr>
                <w:rFonts w:cstheme="minorHAnsi"/>
                <w:sz w:val="20"/>
                <w:szCs w:val="20"/>
              </w:rPr>
              <w:t>IT Consultant</w:t>
            </w:r>
          </w:p>
        </w:tc>
        <w:tc>
          <w:tcPr>
            <w:tcW w:w="5130" w:type="dxa"/>
            <w:vAlign w:val="center"/>
          </w:tcPr>
          <w:p w14:paraId="06767307" w14:textId="77777777" w:rsidR="00891669" w:rsidRPr="0019112E" w:rsidRDefault="00891669"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91669" w:rsidRPr="0019112E" w14:paraId="76DCC0A3" w14:textId="77777777" w:rsidTr="00C16BA3">
        <w:trPr>
          <w:trHeight w:val="386"/>
        </w:trPr>
        <w:tc>
          <w:tcPr>
            <w:tcW w:w="859" w:type="dxa"/>
            <w:shd w:val="clear" w:color="auto" w:fill="D9E2F3" w:themeFill="accent1" w:themeFillTint="33"/>
            <w:vAlign w:val="center"/>
          </w:tcPr>
          <w:p w14:paraId="49AD9C6E" w14:textId="77777777" w:rsidR="00891669" w:rsidRPr="0019112E" w:rsidRDefault="00891669" w:rsidP="00086AD4">
            <w:pPr>
              <w:rPr>
                <w:rFonts w:cstheme="minorHAnsi"/>
                <w:b/>
                <w:sz w:val="20"/>
                <w:szCs w:val="20"/>
              </w:rPr>
            </w:pPr>
            <w:proofErr w:type="spellStart"/>
            <w:r w:rsidRPr="0019112E">
              <w:rPr>
                <w:rFonts w:cstheme="minorHAnsi"/>
                <w:b/>
                <w:sz w:val="20"/>
                <w:szCs w:val="20"/>
              </w:rPr>
              <w:t>Rav</w:t>
            </w:r>
            <w:proofErr w:type="spellEnd"/>
          </w:p>
        </w:tc>
        <w:tc>
          <w:tcPr>
            <w:tcW w:w="3814" w:type="dxa"/>
            <w:shd w:val="clear" w:color="auto" w:fill="D9E2F3" w:themeFill="accent1" w:themeFillTint="33"/>
            <w:vAlign w:val="center"/>
          </w:tcPr>
          <w:p w14:paraId="245715CF" w14:textId="77777777" w:rsidR="00891669" w:rsidRPr="0019112E" w:rsidRDefault="00891669" w:rsidP="00086AD4">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14:paraId="3BEC649D" w14:textId="77777777" w:rsidR="00891669" w:rsidRPr="0019112E" w:rsidRDefault="00891669"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02349866" w14:textId="77777777" w:rsidTr="00C16BA3">
        <w:trPr>
          <w:trHeight w:val="386"/>
        </w:trPr>
        <w:tc>
          <w:tcPr>
            <w:tcW w:w="859" w:type="dxa"/>
            <w:vAlign w:val="center"/>
          </w:tcPr>
          <w:p w14:paraId="0DD712BF" w14:textId="77777777" w:rsidR="00891669" w:rsidRPr="0019112E" w:rsidRDefault="00891669" w:rsidP="00086AD4">
            <w:pPr>
              <w:rPr>
                <w:rFonts w:cstheme="minorHAnsi"/>
                <w:b/>
                <w:sz w:val="20"/>
                <w:szCs w:val="20"/>
              </w:rPr>
            </w:pPr>
            <w:r w:rsidRPr="0019112E">
              <w:rPr>
                <w:rFonts w:cstheme="minorHAnsi"/>
                <w:b/>
                <w:sz w:val="20"/>
                <w:szCs w:val="20"/>
              </w:rPr>
              <w:t>Aaron</w:t>
            </w:r>
          </w:p>
        </w:tc>
        <w:tc>
          <w:tcPr>
            <w:tcW w:w="3814" w:type="dxa"/>
            <w:vAlign w:val="center"/>
          </w:tcPr>
          <w:p w14:paraId="0EF6E1A9" w14:textId="77777777" w:rsidR="00891669" w:rsidRPr="0019112E" w:rsidRDefault="00891669" w:rsidP="00086AD4">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14:paraId="303BD3A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14:paraId="430B2AAD" w14:textId="77777777" w:rsidR="00AF148C" w:rsidRDefault="00AF148C" w:rsidP="00AF148C">
      <w:pPr>
        <w:spacing w:after="0"/>
        <w:rPr>
          <w:b/>
          <w:sz w:val="20"/>
          <w:szCs w:val="20"/>
        </w:rPr>
      </w:pPr>
    </w:p>
    <w:p w14:paraId="3CD629C6" w14:textId="50CC2744" w:rsidR="00AF148C" w:rsidRDefault="00AF148C" w:rsidP="00AF148C">
      <w:pPr>
        <w:spacing w:after="0"/>
        <w:rPr>
          <w:b/>
          <w:sz w:val="20"/>
          <w:szCs w:val="20"/>
        </w:rPr>
      </w:pPr>
      <w:r w:rsidRPr="00A30B19">
        <w:rPr>
          <w:b/>
          <w:sz w:val="20"/>
          <w:szCs w:val="20"/>
        </w:rPr>
        <w:t>How do the IT-Specific skills in your required skill set rank in terms of demand from employers?</w:t>
      </w:r>
    </w:p>
    <w:p w14:paraId="2E9171EA" w14:textId="77777777" w:rsidR="00AF148C" w:rsidRDefault="00AF148C" w:rsidP="00AF148C">
      <w:pPr>
        <w:spacing w:after="0"/>
        <w:jc w:val="both"/>
        <w:rPr>
          <w:i/>
          <w:sz w:val="20"/>
          <w:szCs w:val="20"/>
        </w:rPr>
      </w:pPr>
      <w:r>
        <w:rPr>
          <w:i/>
          <w:sz w:val="20"/>
          <w:szCs w:val="20"/>
        </w:rPr>
        <w:t>“</w:t>
      </w:r>
    </w:p>
    <w:p w14:paraId="7F0D7375" w14:textId="1164FE17" w:rsidR="00AF148C" w:rsidRDefault="00AF148C" w:rsidP="00AF148C">
      <w:pPr>
        <w:spacing w:after="0"/>
        <w:jc w:val="both"/>
        <w:rPr>
          <w:i/>
          <w:sz w:val="20"/>
          <w:szCs w:val="20"/>
        </w:rPr>
      </w:pPr>
      <w:r>
        <w:rPr>
          <w:i/>
          <w:sz w:val="20"/>
          <w:szCs w:val="20"/>
        </w:rPr>
        <w:t xml:space="preserve">………..”  </w:t>
      </w:r>
    </w:p>
    <w:p w14:paraId="42134A3D" w14:textId="77777777" w:rsidR="00AF148C" w:rsidRPr="00E04986" w:rsidRDefault="00AF148C" w:rsidP="00AF148C">
      <w:pPr>
        <w:spacing w:after="0"/>
        <w:jc w:val="both"/>
        <w:rPr>
          <w:i/>
          <w:sz w:val="20"/>
          <w:szCs w:val="20"/>
        </w:rPr>
      </w:pPr>
    </w:p>
    <w:p w14:paraId="7913CE03" w14:textId="77777777" w:rsidR="00AF148C" w:rsidRDefault="00AF148C" w:rsidP="00AF148C">
      <w:pPr>
        <w:spacing w:after="0"/>
        <w:rPr>
          <w:b/>
          <w:sz w:val="20"/>
          <w:szCs w:val="20"/>
        </w:rPr>
      </w:pPr>
      <w:r w:rsidRPr="00A30B19">
        <w:rPr>
          <w:b/>
          <w:sz w:val="20"/>
          <w:szCs w:val="20"/>
        </w:rPr>
        <w:t>How do the general skills in your required skill set rank in terms of demand from employers?</w:t>
      </w:r>
    </w:p>
    <w:p w14:paraId="26803450" w14:textId="77777777" w:rsidR="00AF148C" w:rsidRDefault="00AF148C" w:rsidP="00AF148C">
      <w:pPr>
        <w:spacing w:after="0"/>
        <w:rPr>
          <w:i/>
          <w:sz w:val="20"/>
          <w:szCs w:val="20"/>
        </w:rPr>
      </w:pPr>
      <w:r>
        <w:rPr>
          <w:rFonts w:cstheme="minorHAnsi"/>
          <w:sz w:val="20"/>
          <w:szCs w:val="20"/>
        </w:rPr>
        <w:t>“</w:t>
      </w:r>
      <w:r>
        <w:rPr>
          <w:i/>
          <w:sz w:val="20"/>
          <w:szCs w:val="20"/>
        </w:rPr>
        <w:t>.</w:t>
      </w:r>
    </w:p>
    <w:p w14:paraId="2390D6AE" w14:textId="77FAFCC6" w:rsidR="00891669" w:rsidRPr="0057675F" w:rsidRDefault="00AF148C" w:rsidP="0057675F">
      <w:pPr>
        <w:spacing w:after="0"/>
        <w:rPr>
          <w:rFonts w:cstheme="minorHAnsi"/>
          <w:i/>
          <w:sz w:val="20"/>
          <w:szCs w:val="20"/>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891669" w:rsidRPr="0019112E" w14:paraId="3B327455" w14:textId="77777777" w:rsidTr="00C16BA3">
        <w:trPr>
          <w:trHeight w:val="414"/>
          <w:jc w:val="center"/>
        </w:trPr>
        <w:tc>
          <w:tcPr>
            <w:tcW w:w="4673" w:type="dxa"/>
            <w:tcBorders>
              <w:top w:val="single" w:sz="4" w:space="0" w:color="auto"/>
              <w:left w:val="single" w:sz="4" w:space="0" w:color="auto"/>
            </w:tcBorders>
            <w:vAlign w:val="center"/>
          </w:tcPr>
          <w:p w14:paraId="50DD42C0" w14:textId="44F3665F" w:rsidR="00891669" w:rsidRPr="0019112E" w:rsidRDefault="00891669" w:rsidP="00C16BA3">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5356922C" w14:textId="0695A833" w:rsidR="00891669" w:rsidRPr="0019112E" w:rsidRDefault="00891669" w:rsidP="00C16BA3">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61F9BE38" w14:textId="77777777" w:rsidTr="00C16BA3">
        <w:trPr>
          <w:trHeight w:val="2608"/>
          <w:jc w:val="center"/>
        </w:trPr>
        <w:tc>
          <w:tcPr>
            <w:tcW w:w="4673" w:type="dxa"/>
            <w:tcBorders>
              <w:left w:val="single" w:sz="4" w:space="0" w:color="auto"/>
              <w:bottom w:val="single" w:sz="4" w:space="0" w:color="auto"/>
            </w:tcBorders>
          </w:tcPr>
          <w:p w14:paraId="03CE2F7B" w14:textId="77777777" w:rsidR="00891669" w:rsidRPr="0019112E" w:rsidRDefault="00891669" w:rsidP="00B8166A">
            <w:pPr>
              <w:rPr>
                <w:rFonts w:cstheme="minorHAnsi"/>
                <w:b/>
                <w:sz w:val="20"/>
                <w:szCs w:val="20"/>
              </w:rPr>
            </w:pPr>
            <w:r w:rsidRPr="0019112E">
              <w:rPr>
                <w:rFonts w:cstheme="minorHAnsi"/>
                <w:b/>
                <w:sz w:val="20"/>
                <w:szCs w:val="20"/>
              </w:rPr>
              <w:t xml:space="preserve">Specific IT Skill Required: </w:t>
            </w:r>
          </w:p>
          <w:p w14:paraId="67B8C99F"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891669" w:rsidRPr="0019112E" w:rsidRDefault="00891669" w:rsidP="00B8166A">
            <w:pPr>
              <w:rPr>
                <w:rFonts w:cstheme="minorHAnsi"/>
                <w:sz w:val="20"/>
                <w:szCs w:val="20"/>
              </w:rPr>
            </w:pPr>
          </w:p>
          <w:p w14:paraId="0A47C864" w14:textId="7EDF47B1" w:rsidR="00891669" w:rsidRPr="0019112E" w:rsidRDefault="00891669" w:rsidP="00B8166A">
            <w:pPr>
              <w:rPr>
                <w:rFonts w:cstheme="minorHAnsi"/>
                <w:sz w:val="20"/>
                <w:szCs w:val="20"/>
              </w:rPr>
            </w:pPr>
          </w:p>
          <w:p w14:paraId="468469B6" w14:textId="48207FAA" w:rsidR="00891669" w:rsidRPr="0019112E" w:rsidRDefault="00891669" w:rsidP="00C90DAA">
            <w:pPr>
              <w:rPr>
                <w:rFonts w:cstheme="minorHAnsi"/>
                <w:b/>
                <w:sz w:val="20"/>
                <w:szCs w:val="20"/>
              </w:rPr>
            </w:pPr>
          </w:p>
        </w:tc>
        <w:tc>
          <w:tcPr>
            <w:tcW w:w="5130" w:type="dxa"/>
            <w:tcBorders>
              <w:bottom w:val="single" w:sz="4" w:space="0" w:color="auto"/>
              <w:right w:val="single" w:sz="4" w:space="0" w:color="auto"/>
            </w:tcBorders>
          </w:tcPr>
          <w:p w14:paraId="60D84BC6" w14:textId="77777777" w:rsidR="00891669" w:rsidRPr="0019112E" w:rsidRDefault="00891669" w:rsidP="00B8166A">
            <w:pPr>
              <w:rPr>
                <w:rFonts w:cstheme="minorHAnsi"/>
                <w:b/>
                <w:sz w:val="20"/>
                <w:szCs w:val="20"/>
              </w:rPr>
            </w:pPr>
            <w:r w:rsidRPr="0019112E">
              <w:rPr>
                <w:rFonts w:cstheme="minorHAnsi"/>
                <w:b/>
                <w:sz w:val="20"/>
                <w:szCs w:val="20"/>
              </w:rPr>
              <w:t xml:space="preserve">General Skill Required: </w:t>
            </w:r>
          </w:p>
          <w:p w14:paraId="799AE546"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891669" w:rsidRPr="0019112E" w:rsidRDefault="00891669"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891669" w:rsidRPr="0019112E" w14:paraId="3C157ECB" w14:textId="77777777" w:rsidTr="00C16BA3">
        <w:trPr>
          <w:trHeight w:val="830"/>
          <w:jc w:val="center"/>
        </w:trPr>
        <w:tc>
          <w:tcPr>
            <w:tcW w:w="4673" w:type="dxa"/>
            <w:tcBorders>
              <w:left w:val="single" w:sz="4" w:space="0" w:color="auto"/>
              <w:bottom w:val="single" w:sz="4" w:space="0" w:color="auto"/>
            </w:tcBorders>
          </w:tcPr>
          <w:p w14:paraId="1B197C0B" w14:textId="77777777" w:rsidR="00891669" w:rsidRPr="0019112E" w:rsidRDefault="00891669" w:rsidP="00C90DAA">
            <w:pPr>
              <w:rPr>
                <w:rFonts w:cstheme="minorHAnsi"/>
                <w:b/>
                <w:sz w:val="20"/>
                <w:szCs w:val="20"/>
              </w:rPr>
            </w:pPr>
            <w:r w:rsidRPr="0019112E">
              <w:rPr>
                <w:rFonts w:cstheme="minorHAnsi"/>
                <w:b/>
                <w:sz w:val="20"/>
                <w:szCs w:val="20"/>
              </w:rPr>
              <w:t>3 highest ranked IT-specific skills:</w:t>
            </w:r>
          </w:p>
          <w:p w14:paraId="3BB88491"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891669" w:rsidRPr="0019112E" w:rsidRDefault="00891669" w:rsidP="00EF55F0">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34A2A6B" w14:textId="77777777" w:rsidR="00891669" w:rsidRPr="0019112E" w:rsidRDefault="00891669"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891669" w:rsidRPr="0019112E" w:rsidRDefault="00891669" w:rsidP="00EF55F0">
            <w:pPr>
              <w:pStyle w:val="ListParagraph"/>
              <w:numPr>
                <w:ilvl w:val="0"/>
                <w:numId w:val="10"/>
              </w:numPr>
              <w:rPr>
                <w:rFonts w:cstheme="minorHAnsi"/>
                <w:sz w:val="20"/>
                <w:szCs w:val="20"/>
              </w:rPr>
            </w:pPr>
            <w:r w:rsidRPr="0019112E">
              <w:rPr>
                <w:rFonts w:cstheme="minorHAnsi"/>
                <w:sz w:val="20"/>
                <w:szCs w:val="20"/>
              </w:rPr>
              <w:t>Detail-Oriented</w:t>
            </w:r>
          </w:p>
        </w:tc>
      </w:tr>
    </w:tbl>
    <w:p w14:paraId="48A3ED85" w14:textId="53DBD4CB" w:rsidR="00F06DD0" w:rsidRDefault="00F06DD0" w:rsidP="00EA0B68">
      <w:pPr>
        <w:rPr>
          <w:rFonts w:cstheme="minorHAnsi"/>
          <w:sz w:val="20"/>
          <w:szCs w:val="20"/>
        </w:rPr>
      </w:pPr>
    </w:p>
    <w:p w14:paraId="67C58705" w14:textId="48BA5F32" w:rsidR="00D17E41" w:rsidRPr="00D17E41" w:rsidRDefault="00D17E41" w:rsidP="00D17E41">
      <w:pPr>
        <w:rPr>
          <w:rFonts w:cstheme="minorHAnsi"/>
          <w:b/>
          <w:sz w:val="20"/>
          <w:szCs w:val="20"/>
        </w:rPr>
      </w:pPr>
      <w:r w:rsidRPr="0019112E">
        <w:rPr>
          <w:rFonts w:cstheme="minorHAnsi"/>
          <w:b/>
          <w:sz w:val="20"/>
          <w:szCs w:val="20"/>
        </w:rPr>
        <w:t>Having looked at the Burning Glass data, has your opinion of your ideal job changed? Why or why not?</w:t>
      </w:r>
    </w:p>
    <w:p w14:paraId="337F428B" w14:textId="72C02612" w:rsidR="00F06DD0" w:rsidRPr="0057675F" w:rsidRDefault="00D17E41" w:rsidP="00EA0B68">
      <w:pPr>
        <w:rPr>
          <w:rFonts w:cstheme="minorHAnsi"/>
          <w:i/>
          <w:sz w:val="20"/>
          <w:szCs w:val="20"/>
        </w:rPr>
      </w:pPr>
      <w:r w:rsidRPr="0019112E">
        <w:rPr>
          <w:rFonts w:cstheme="minorHAnsi"/>
          <w:i/>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3027EAC7" w14:textId="0666A85E" w:rsidR="004A0B05" w:rsidRDefault="004A0B05" w:rsidP="00EA0B68">
      <w:pPr>
        <w:rPr>
          <w:rFonts w:cstheme="minorHAnsi"/>
          <w:sz w:val="20"/>
          <w:szCs w:val="20"/>
        </w:rPr>
      </w:pPr>
    </w:p>
    <w:p w14:paraId="4B475582" w14:textId="77777777" w:rsidR="00325ADB" w:rsidRDefault="00325ADB" w:rsidP="00D167AA">
      <w:pPr>
        <w:jc w:val="center"/>
        <w:rPr>
          <w:rFonts w:cstheme="minorHAnsi"/>
          <w:b/>
          <w: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lastRenderedPageBreak/>
        <w:t xml:space="preserve">Name: </w:t>
      </w:r>
      <w:r w:rsidRPr="00D51558">
        <w:rPr>
          <w:rFonts w:cstheme="minorHAnsi"/>
          <w:b/>
          <w:sz w:val="20"/>
          <w:szCs w:val="20"/>
        </w:rPr>
        <w:t>Dane</w:t>
      </w:r>
    </w:p>
    <w:p w14:paraId="448D4552" w14:textId="77777777" w:rsidR="00EA0B68" w:rsidRPr="0019112E" w:rsidRDefault="00EA0B68" w:rsidP="00EA0B68">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0C103E0D" w:rsidR="00DF1E93"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p w14:paraId="53160345" w14:textId="5DDA70F3" w:rsidR="0086228B" w:rsidRDefault="0086228B" w:rsidP="009B0A2A">
      <w:pPr>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p w14:paraId="517A7898" w14:textId="5363A9E3" w:rsidR="0086228B" w:rsidRPr="005A2153" w:rsidRDefault="0086228B" w:rsidP="0086228B">
      <w:pPr>
        <w:spacing w:after="0"/>
        <w:jc w:val="both"/>
        <w:rPr>
          <w:i/>
          <w:sz w:val="20"/>
          <w:szCs w:val="20"/>
        </w:rPr>
      </w:pPr>
      <w:r>
        <w:rPr>
          <w:i/>
          <w:sz w:val="20"/>
          <w:szCs w:val="20"/>
        </w:rPr>
        <w:t>“</w:t>
      </w:r>
      <w:r w:rsidR="0081232A">
        <w:rPr>
          <w:i/>
          <w:sz w:val="20"/>
          <w:szCs w:val="20"/>
        </w:rPr>
        <w:t>From the data below, I can see that our team’s ideal jobs rank high according to the Burning Glass data. I can see that Software Engineers are in high demand, however they will still need the backing from a team such as ou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86228B" w:rsidRPr="0019112E" w14:paraId="56DED491" w14:textId="77777777" w:rsidTr="00086AD4">
        <w:trPr>
          <w:trHeight w:val="386"/>
        </w:trPr>
        <w:tc>
          <w:tcPr>
            <w:tcW w:w="859" w:type="dxa"/>
            <w:vAlign w:val="center"/>
          </w:tcPr>
          <w:p w14:paraId="0E884E5A" w14:textId="77777777" w:rsidR="0086228B" w:rsidRPr="0019112E" w:rsidRDefault="0086228B" w:rsidP="00086AD4">
            <w:pPr>
              <w:rPr>
                <w:rFonts w:cstheme="minorHAnsi"/>
                <w:sz w:val="20"/>
                <w:szCs w:val="20"/>
              </w:rPr>
            </w:pPr>
            <w:r w:rsidRPr="0019112E">
              <w:rPr>
                <w:rFonts w:cstheme="minorHAnsi"/>
                <w:b/>
                <w:sz w:val="20"/>
                <w:szCs w:val="20"/>
              </w:rPr>
              <w:t>Jon</w:t>
            </w:r>
          </w:p>
        </w:tc>
        <w:tc>
          <w:tcPr>
            <w:tcW w:w="4502" w:type="dxa"/>
            <w:vAlign w:val="center"/>
          </w:tcPr>
          <w:p w14:paraId="1E3295D5" w14:textId="77777777" w:rsidR="0086228B" w:rsidRPr="0019112E" w:rsidRDefault="0086228B"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15AADCA1" w14:textId="77777777" w:rsidR="0086228B" w:rsidRPr="0019112E" w:rsidRDefault="0086228B"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86228B" w:rsidRPr="0019112E" w14:paraId="6C92C2D3" w14:textId="77777777" w:rsidTr="00DD09B2">
        <w:trPr>
          <w:trHeight w:val="386"/>
        </w:trPr>
        <w:tc>
          <w:tcPr>
            <w:tcW w:w="859" w:type="dxa"/>
            <w:shd w:val="clear" w:color="auto" w:fill="D9E2F3" w:themeFill="accent1" w:themeFillTint="33"/>
            <w:vAlign w:val="center"/>
          </w:tcPr>
          <w:p w14:paraId="3D8DB4D7" w14:textId="77777777" w:rsidR="0086228B" w:rsidRPr="0019112E" w:rsidRDefault="0086228B" w:rsidP="00086AD4">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14:paraId="005F60BE" w14:textId="77777777" w:rsidR="0086228B" w:rsidRPr="0019112E" w:rsidRDefault="0086228B"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14:paraId="660F1B2F" w14:textId="77777777" w:rsidR="0086228B" w:rsidRPr="0019112E" w:rsidRDefault="0086228B" w:rsidP="00086AD4">
            <w:pPr>
              <w:rPr>
                <w:rFonts w:cstheme="minorHAnsi"/>
                <w:i/>
                <w:sz w:val="20"/>
                <w:szCs w:val="20"/>
              </w:rPr>
            </w:pPr>
            <w:r w:rsidRPr="0019112E">
              <w:rPr>
                <w:rFonts w:cstheme="minorHAnsi"/>
                <w:i/>
                <w:sz w:val="20"/>
                <w:szCs w:val="20"/>
              </w:rPr>
              <w:t>No related info as it's a different industry</w:t>
            </w:r>
          </w:p>
        </w:tc>
      </w:tr>
      <w:tr w:rsidR="0086228B" w:rsidRPr="0019112E" w14:paraId="3B4651FD" w14:textId="77777777" w:rsidTr="00086AD4">
        <w:trPr>
          <w:trHeight w:val="386"/>
        </w:trPr>
        <w:tc>
          <w:tcPr>
            <w:tcW w:w="859" w:type="dxa"/>
            <w:vAlign w:val="center"/>
          </w:tcPr>
          <w:p w14:paraId="5548FE54" w14:textId="77777777" w:rsidR="0086228B" w:rsidRPr="0019112E" w:rsidRDefault="0086228B" w:rsidP="00086AD4">
            <w:pPr>
              <w:rPr>
                <w:rFonts w:cstheme="minorHAnsi"/>
                <w:b/>
                <w:sz w:val="20"/>
                <w:szCs w:val="20"/>
              </w:rPr>
            </w:pPr>
            <w:r w:rsidRPr="0019112E">
              <w:rPr>
                <w:rFonts w:cstheme="minorHAnsi"/>
                <w:b/>
                <w:sz w:val="20"/>
                <w:szCs w:val="20"/>
              </w:rPr>
              <w:t>Jaime</w:t>
            </w:r>
          </w:p>
        </w:tc>
        <w:tc>
          <w:tcPr>
            <w:tcW w:w="4502" w:type="dxa"/>
            <w:vAlign w:val="center"/>
          </w:tcPr>
          <w:p w14:paraId="6C51C916" w14:textId="77777777" w:rsidR="0086228B" w:rsidRPr="0019112E" w:rsidRDefault="0086228B"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189C3267"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86228B" w:rsidRPr="0019112E" w14:paraId="17826DC0" w14:textId="77777777" w:rsidTr="00086AD4">
        <w:trPr>
          <w:trHeight w:val="791"/>
        </w:trPr>
        <w:tc>
          <w:tcPr>
            <w:tcW w:w="859" w:type="dxa"/>
            <w:vAlign w:val="center"/>
          </w:tcPr>
          <w:p w14:paraId="13C43612" w14:textId="77777777" w:rsidR="0086228B" w:rsidRPr="0019112E" w:rsidRDefault="0086228B" w:rsidP="00086AD4">
            <w:pPr>
              <w:rPr>
                <w:rFonts w:cstheme="minorHAnsi"/>
                <w:b/>
                <w:sz w:val="20"/>
                <w:szCs w:val="20"/>
              </w:rPr>
            </w:pPr>
            <w:r w:rsidRPr="0019112E">
              <w:rPr>
                <w:rFonts w:cstheme="minorHAnsi"/>
                <w:b/>
                <w:sz w:val="20"/>
                <w:szCs w:val="20"/>
              </w:rPr>
              <w:t>Damian</w:t>
            </w:r>
          </w:p>
        </w:tc>
        <w:tc>
          <w:tcPr>
            <w:tcW w:w="4502" w:type="dxa"/>
            <w:vAlign w:val="center"/>
          </w:tcPr>
          <w:p w14:paraId="695B1E3D" w14:textId="77777777" w:rsidR="0086228B" w:rsidRPr="0019112E" w:rsidRDefault="0086228B" w:rsidP="00086AD4">
            <w:pPr>
              <w:jc w:val="center"/>
              <w:rPr>
                <w:rFonts w:cstheme="minorHAnsi"/>
                <w:sz w:val="20"/>
                <w:szCs w:val="20"/>
              </w:rPr>
            </w:pPr>
            <w:r w:rsidRPr="0019112E">
              <w:rPr>
                <w:rFonts w:cstheme="minorHAnsi"/>
                <w:sz w:val="20"/>
                <w:szCs w:val="20"/>
              </w:rPr>
              <w:t>IT Consultant</w:t>
            </w:r>
          </w:p>
        </w:tc>
        <w:tc>
          <w:tcPr>
            <w:tcW w:w="4442" w:type="dxa"/>
            <w:vAlign w:val="center"/>
          </w:tcPr>
          <w:p w14:paraId="67A3F1DC" w14:textId="77777777" w:rsidR="0086228B" w:rsidRPr="0019112E" w:rsidRDefault="0086228B"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6228B" w:rsidRPr="0019112E" w14:paraId="756C79B2" w14:textId="77777777" w:rsidTr="00086AD4">
        <w:trPr>
          <w:trHeight w:val="386"/>
        </w:trPr>
        <w:tc>
          <w:tcPr>
            <w:tcW w:w="859" w:type="dxa"/>
            <w:vAlign w:val="center"/>
          </w:tcPr>
          <w:p w14:paraId="01B916A7" w14:textId="77777777" w:rsidR="0086228B" w:rsidRPr="0019112E" w:rsidRDefault="0086228B"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34A6A51D" w14:textId="77777777" w:rsidR="0086228B" w:rsidRPr="0019112E" w:rsidRDefault="0086228B"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781915F6"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6228B" w:rsidRPr="0019112E" w14:paraId="361CBD35" w14:textId="77777777" w:rsidTr="00086AD4">
        <w:trPr>
          <w:trHeight w:val="386"/>
        </w:trPr>
        <w:tc>
          <w:tcPr>
            <w:tcW w:w="859" w:type="dxa"/>
            <w:vAlign w:val="center"/>
          </w:tcPr>
          <w:p w14:paraId="5D85A144" w14:textId="77777777" w:rsidR="0086228B" w:rsidRPr="0019112E" w:rsidRDefault="0086228B" w:rsidP="00086AD4">
            <w:pPr>
              <w:rPr>
                <w:rFonts w:cstheme="minorHAnsi"/>
                <w:b/>
                <w:sz w:val="20"/>
                <w:szCs w:val="20"/>
              </w:rPr>
            </w:pPr>
            <w:r w:rsidRPr="0019112E">
              <w:rPr>
                <w:rFonts w:cstheme="minorHAnsi"/>
                <w:b/>
                <w:sz w:val="20"/>
                <w:szCs w:val="20"/>
              </w:rPr>
              <w:t>Aaron</w:t>
            </w:r>
          </w:p>
        </w:tc>
        <w:tc>
          <w:tcPr>
            <w:tcW w:w="4502" w:type="dxa"/>
            <w:vAlign w:val="center"/>
          </w:tcPr>
          <w:p w14:paraId="6A88946D" w14:textId="77777777" w:rsidR="0086228B" w:rsidRPr="0019112E" w:rsidRDefault="0086228B"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14B31AED"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7935C32" w14:textId="77777777" w:rsidR="0086228B" w:rsidRPr="0019112E" w:rsidRDefault="0086228B" w:rsidP="0086228B">
      <w:pPr>
        <w:spacing w:after="0" w:line="240" w:lineRule="auto"/>
        <w:rPr>
          <w:rFonts w:cstheme="minorHAnsi"/>
          <w:sz w:val="20"/>
          <w:szCs w:val="20"/>
        </w:rPr>
      </w:pPr>
    </w:p>
    <w:p w14:paraId="332D6821" w14:textId="3F7D7A6E" w:rsidR="0086228B" w:rsidRDefault="0086228B" w:rsidP="0086228B">
      <w:pPr>
        <w:spacing w:after="0"/>
        <w:rPr>
          <w:b/>
          <w:sz w:val="20"/>
          <w:szCs w:val="20"/>
        </w:rPr>
      </w:pPr>
      <w:r w:rsidRPr="00A30B19">
        <w:rPr>
          <w:b/>
          <w:sz w:val="20"/>
          <w:szCs w:val="20"/>
        </w:rPr>
        <w:t>How do the IT-Specific skills in your required skill set rank in terms of demand from employers?</w:t>
      </w:r>
    </w:p>
    <w:p w14:paraId="4BCEAA46" w14:textId="77777777" w:rsidR="0081232A" w:rsidRDefault="0081232A" w:rsidP="0086228B">
      <w:pPr>
        <w:spacing w:after="0"/>
        <w:rPr>
          <w:b/>
          <w:sz w:val="20"/>
          <w:szCs w:val="20"/>
        </w:rPr>
      </w:pPr>
    </w:p>
    <w:p w14:paraId="5DD5BB7D" w14:textId="3566B012" w:rsidR="0086228B" w:rsidRDefault="0086228B" w:rsidP="0086228B">
      <w:pPr>
        <w:spacing w:after="0"/>
        <w:jc w:val="both"/>
        <w:rPr>
          <w:i/>
          <w:sz w:val="20"/>
          <w:szCs w:val="20"/>
        </w:rPr>
      </w:pPr>
      <w:r>
        <w:rPr>
          <w:i/>
          <w:sz w:val="20"/>
          <w:szCs w:val="20"/>
        </w:rPr>
        <w:t>“</w:t>
      </w:r>
      <w:r w:rsidR="0081232A">
        <w:rPr>
          <w:i/>
          <w:sz w:val="20"/>
          <w:szCs w:val="20"/>
        </w:rPr>
        <w:t>There was no available data on Burning glass for the IT specific skills required for Financial Planning</w:t>
      </w:r>
      <w:r>
        <w:rPr>
          <w:i/>
          <w:sz w:val="20"/>
          <w:szCs w:val="20"/>
        </w:rPr>
        <w:t xml:space="preserve">”  </w:t>
      </w:r>
    </w:p>
    <w:p w14:paraId="6B86837F" w14:textId="77777777" w:rsidR="0086228B" w:rsidRPr="00E04986" w:rsidRDefault="0086228B" w:rsidP="0086228B">
      <w:pPr>
        <w:spacing w:after="0"/>
        <w:jc w:val="both"/>
        <w:rPr>
          <w:i/>
          <w:sz w:val="20"/>
          <w:szCs w:val="20"/>
        </w:rPr>
      </w:pPr>
    </w:p>
    <w:p w14:paraId="226F9E38" w14:textId="77777777" w:rsidR="0086228B" w:rsidRDefault="0086228B" w:rsidP="0086228B">
      <w:pPr>
        <w:spacing w:after="0"/>
        <w:rPr>
          <w:b/>
          <w:sz w:val="20"/>
          <w:szCs w:val="20"/>
        </w:rPr>
      </w:pPr>
      <w:r w:rsidRPr="00A30B19">
        <w:rPr>
          <w:b/>
          <w:sz w:val="20"/>
          <w:szCs w:val="20"/>
        </w:rPr>
        <w:t>How do the general skills in your required skill set rank in terms of demand from employers?</w:t>
      </w:r>
    </w:p>
    <w:p w14:paraId="6629224E" w14:textId="45ED1B32" w:rsidR="0086228B" w:rsidRPr="0064413F" w:rsidRDefault="0086228B" w:rsidP="0086228B">
      <w:pPr>
        <w:spacing w:after="0"/>
        <w:rPr>
          <w:rStyle w:val="Hyperlink"/>
          <w:i/>
          <w:color w:val="auto"/>
          <w:sz w:val="20"/>
          <w:szCs w:val="20"/>
          <w:u w:val="none"/>
        </w:rPr>
      </w:pPr>
      <w:r>
        <w:rPr>
          <w:rFonts w:cstheme="minorHAnsi"/>
          <w:sz w:val="20"/>
          <w:szCs w:val="20"/>
        </w:rPr>
        <w:t>“</w:t>
      </w:r>
      <w:r w:rsidR="0064413F">
        <w:rPr>
          <w:i/>
          <w:sz w:val="20"/>
          <w:szCs w:val="20"/>
        </w:rPr>
        <w:t>The general skills rank highly on Burning Glass</w:t>
      </w:r>
      <w:proofErr w:type="gramStart"/>
      <w:r w:rsidR="0064413F">
        <w:rPr>
          <w:i/>
          <w:sz w:val="20"/>
          <w:szCs w:val="20"/>
        </w:rPr>
        <w:t xml:space="preserve">. </w:t>
      </w:r>
      <w:proofErr w:type="gramEnd"/>
      <w:r w:rsidR="00B1625E">
        <w:rPr>
          <w:i/>
          <w:sz w:val="20"/>
          <w:szCs w:val="20"/>
        </w:rPr>
        <w:t>It is my belief that most industries share common general skills that are essential for any professional</w:t>
      </w:r>
      <w:proofErr w:type="gramStart"/>
      <w:r w:rsidR="00B1625E">
        <w:rPr>
          <w:i/>
          <w:sz w:val="20"/>
          <w:szCs w:val="20"/>
        </w:rPr>
        <w:t xml:space="preserve">. </w:t>
      </w:r>
      <w:proofErr w:type="gramEnd"/>
      <w:r w:rsidR="00B1625E">
        <w:rPr>
          <w:i/>
          <w:sz w:val="20"/>
          <w:szCs w:val="20"/>
        </w:rPr>
        <w:t>It’s good to know that the skills I will develop are desired everywhere</w:t>
      </w:r>
      <w:r>
        <w:rPr>
          <w:rFonts w:cstheme="minorHAnsi"/>
          <w:i/>
          <w:sz w:val="20"/>
          <w:szCs w:val="20"/>
        </w:rPr>
        <w:t>”</w:t>
      </w:r>
      <w:r w:rsidR="00B1625E">
        <w:rPr>
          <w:rFonts w:cstheme="minorHAnsi"/>
          <w:i/>
          <w:sz w:val="20"/>
          <w:szCs w:val="20"/>
        </w:rPr>
        <w:t>.</w:t>
      </w:r>
      <w:bookmarkStart w:id="0" w:name="_GoBack"/>
      <w:bookmarkEnd w:id="0"/>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86228B" w:rsidRPr="0019112E" w14:paraId="4AAD66DF" w14:textId="77777777" w:rsidTr="00CE0546">
        <w:trPr>
          <w:trHeight w:val="557"/>
          <w:jc w:val="center"/>
        </w:trPr>
        <w:tc>
          <w:tcPr>
            <w:tcW w:w="4106" w:type="dxa"/>
            <w:tcBorders>
              <w:top w:val="single" w:sz="4" w:space="0" w:color="auto"/>
              <w:left w:val="single" w:sz="4" w:space="0" w:color="auto"/>
              <w:bottom w:val="single" w:sz="4" w:space="0" w:color="auto"/>
            </w:tcBorders>
            <w:vAlign w:val="center"/>
          </w:tcPr>
          <w:p w14:paraId="32780E0B" w14:textId="54831B48" w:rsidR="0086228B" w:rsidRPr="0019112E" w:rsidRDefault="0086228B" w:rsidP="0086228B">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2BF9469" w14:textId="3A601A17" w:rsidR="0086228B" w:rsidRPr="0019112E" w:rsidRDefault="0086228B" w:rsidP="0086228B">
            <w:pPr>
              <w:rPr>
                <w:rFonts w:cstheme="minorHAnsi"/>
                <w:b/>
                <w:sz w:val="20"/>
                <w:szCs w:val="20"/>
              </w:rPr>
            </w:pPr>
            <w:r w:rsidRPr="0019112E">
              <w:rPr>
                <w:rFonts w:cstheme="minorHAnsi"/>
                <w:i/>
                <w:sz w:val="20"/>
                <w:szCs w:val="20"/>
              </w:rPr>
              <w:t>No related info as it's a different industry</w:t>
            </w:r>
          </w:p>
        </w:tc>
      </w:tr>
      <w:tr w:rsidR="005A2153" w:rsidRPr="0019112E" w14:paraId="0EFA0B30" w14:textId="77777777" w:rsidTr="00CE0546">
        <w:trPr>
          <w:trHeight w:val="277"/>
          <w:jc w:val="center"/>
        </w:trPr>
        <w:tc>
          <w:tcPr>
            <w:tcW w:w="4106" w:type="dxa"/>
            <w:tcBorders>
              <w:top w:val="single" w:sz="4" w:space="0" w:color="auto"/>
              <w:left w:val="single" w:sz="4" w:space="0" w:color="auto"/>
              <w:bottom w:val="nil"/>
              <w:right w:val="single" w:sz="4" w:space="0" w:color="auto"/>
            </w:tcBorders>
          </w:tcPr>
          <w:p w14:paraId="1BC706A6" w14:textId="25BB6BD2" w:rsidR="005A2153" w:rsidRPr="0019112E" w:rsidRDefault="005A2153"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06E15EAF" w14:textId="05395E43" w:rsidR="005A2153" w:rsidRPr="005A2153" w:rsidRDefault="005A2153" w:rsidP="005A2153">
            <w:pPr>
              <w:rPr>
                <w:rFonts w:cstheme="minorHAnsi"/>
                <w:b/>
                <w:sz w:val="20"/>
                <w:szCs w:val="20"/>
              </w:rPr>
            </w:pPr>
            <w:r w:rsidRPr="0019112E">
              <w:rPr>
                <w:rFonts w:cstheme="minorHAnsi"/>
                <w:b/>
                <w:sz w:val="20"/>
                <w:szCs w:val="20"/>
              </w:rPr>
              <w:t>General Skills Required:</w:t>
            </w:r>
          </w:p>
        </w:tc>
      </w:tr>
      <w:tr w:rsidR="005A2153" w:rsidRPr="0019112E" w14:paraId="356C8B2D" w14:textId="77777777" w:rsidTr="00CE0546">
        <w:trPr>
          <w:trHeight w:val="2394"/>
          <w:jc w:val="center"/>
        </w:trPr>
        <w:tc>
          <w:tcPr>
            <w:tcW w:w="4106" w:type="dxa"/>
            <w:tcBorders>
              <w:top w:val="nil"/>
              <w:left w:val="single" w:sz="4" w:space="0" w:color="auto"/>
              <w:bottom w:val="single" w:sz="4" w:space="0" w:color="auto"/>
              <w:right w:val="single" w:sz="4" w:space="0" w:color="auto"/>
            </w:tcBorders>
          </w:tcPr>
          <w:p w14:paraId="4F512520" w14:textId="77777777" w:rsidR="005A2153" w:rsidRPr="0019112E" w:rsidRDefault="005A2153" w:rsidP="005A2153">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70A2C31"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X-Plan</w:t>
            </w:r>
          </w:p>
          <w:p w14:paraId="5C4E3F65"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40E2FF9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Outlook</w:t>
            </w:r>
          </w:p>
          <w:p w14:paraId="5F747EBA"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132E7FDD"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79EBF00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267BD73B" w14:textId="77777777" w:rsidR="005A2153" w:rsidRPr="0019112E" w:rsidRDefault="005A2153" w:rsidP="001E0AFC">
            <w:pPr>
              <w:rPr>
                <w:rFonts w:cstheme="minorHAnsi"/>
                <w:b/>
                <w:sz w:val="20"/>
                <w:szCs w:val="20"/>
              </w:rPr>
            </w:pPr>
          </w:p>
        </w:tc>
        <w:tc>
          <w:tcPr>
            <w:tcW w:w="2848" w:type="dxa"/>
            <w:tcBorders>
              <w:top w:val="nil"/>
              <w:left w:val="single" w:sz="4" w:space="0" w:color="auto"/>
              <w:bottom w:val="single" w:sz="4" w:space="0" w:color="auto"/>
              <w:right w:val="nil"/>
            </w:tcBorders>
          </w:tcPr>
          <w:p w14:paraId="620DCAB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ommunication skills</w:t>
            </w:r>
          </w:p>
          <w:p w14:paraId="4626FB0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Listening</w:t>
            </w:r>
          </w:p>
          <w:p w14:paraId="607994A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Problem Solving</w:t>
            </w:r>
          </w:p>
          <w:p w14:paraId="3349E68D"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Organisational</w:t>
            </w:r>
          </w:p>
          <w:p w14:paraId="351E750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Analytical skills</w:t>
            </w:r>
          </w:p>
          <w:p w14:paraId="43AF462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Persuasion</w:t>
            </w:r>
          </w:p>
          <w:p w14:paraId="7A206C8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Negotiation</w:t>
            </w:r>
          </w:p>
          <w:p w14:paraId="48F103A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search</w:t>
            </w:r>
          </w:p>
          <w:p w14:paraId="4998FA2B" w14:textId="15D07B8C" w:rsidR="005A2153" w:rsidRPr="0019112E" w:rsidRDefault="005A2153" w:rsidP="00262C94">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14:paraId="4EED908B"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Excellent written and verbal skills</w:t>
            </w:r>
          </w:p>
          <w:p w14:paraId="0ACEFDD0"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Interpersonal skills</w:t>
            </w:r>
          </w:p>
          <w:p w14:paraId="41EBDBD2"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lationship building</w:t>
            </w:r>
          </w:p>
          <w:p w14:paraId="105CD72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ustomer service</w:t>
            </w:r>
          </w:p>
          <w:p w14:paraId="54B731DC"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Strong mathematical skills</w:t>
            </w:r>
          </w:p>
          <w:p w14:paraId="717C6981" w14:textId="77777777" w:rsidR="005A2153" w:rsidRDefault="005A2153" w:rsidP="005A2153">
            <w:pPr>
              <w:pStyle w:val="ListParagraph"/>
              <w:numPr>
                <w:ilvl w:val="0"/>
                <w:numId w:val="8"/>
              </w:numPr>
              <w:rPr>
                <w:rFonts w:cstheme="minorHAnsi"/>
                <w:sz w:val="18"/>
                <w:szCs w:val="20"/>
              </w:rPr>
            </w:pPr>
            <w:r w:rsidRPr="0019112E">
              <w:rPr>
                <w:rFonts w:cstheme="minorHAnsi"/>
                <w:sz w:val="18"/>
                <w:szCs w:val="20"/>
              </w:rPr>
              <w:t>Time management</w:t>
            </w:r>
          </w:p>
          <w:p w14:paraId="77FCB9B0" w14:textId="1157D469" w:rsidR="005A2153" w:rsidRPr="005A2153" w:rsidRDefault="005A2153" w:rsidP="005A2153">
            <w:pPr>
              <w:pStyle w:val="ListParagraph"/>
              <w:numPr>
                <w:ilvl w:val="0"/>
                <w:numId w:val="8"/>
              </w:numPr>
              <w:rPr>
                <w:rFonts w:cstheme="minorHAnsi"/>
                <w:sz w:val="18"/>
                <w:szCs w:val="20"/>
              </w:rPr>
            </w:pPr>
            <w:r w:rsidRPr="005A2153">
              <w:rPr>
                <w:rFonts w:cstheme="minorHAnsi"/>
                <w:sz w:val="18"/>
                <w:szCs w:val="20"/>
              </w:rPr>
              <w:t>Planning</w:t>
            </w:r>
          </w:p>
        </w:tc>
      </w:tr>
      <w:tr w:rsidR="0086228B" w:rsidRPr="0019112E" w14:paraId="320693FE" w14:textId="77777777" w:rsidTr="00CE0546">
        <w:trPr>
          <w:trHeight w:val="1423"/>
          <w:jc w:val="center"/>
        </w:trPr>
        <w:tc>
          <w:tcPr>
            <w:tcW w:w="4106" w:type="dxa"/>
            <w:tcBorders>
              <w:top w:val="single" w:sz="4" w:space="0" w:color="auto"/>
              <w:left w:val="single" w:sz="4" w:space="0" w:color="auto"/>
              <w:bottom w:val="single" w:sz="4" w:space="0" w:color="auto"/>
            </w:tcBorders>
          </w:tcPr>
          <w:p w14:paraId="750FAC8F" w14:textId="1B7F7AAF" w:rsidR="0086228B" w:rsidRPr="0019112E" w:rsidRDefault="0086228B" w:rsidP="00B8166A">
            <w:pPr>
              <w:rPr>
                <w:rFonts w:cstheme="minorHAnsi"/>
                <w:b/>
                <w:sz w:val="20"/>
                <w:szCs w:val="20"/>
              </w:rPr>
            </w:pPr>
            <w:r w:rsidRPr="0019112E">
              <w:rPr>
                <w:rFonts w:cstheme="minorHAnsi"/>
                <w:b/>
                <w:sz w:val="20"/>
                <w:szCs w:val="20"/>
              </w:rPr>
              <w:t>5 ranked skills:</w:t>
            </w:r>
          </w:p>
          <w:p w14:paraId="0DDF6FCE"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Organisational: </w:t>
            </w:r>
            <w:r w:rsidRPr="0019112E">
              <w:rPr>
                <w:rFonts w:cstheme="minorHAnsi"/>
                <w:sz w:val="20"/>
                <w:szCs w:val="20"/>
              </w:rPr>
              <w:tab/>
              <w:t>Third</w:t>
            </w:r>
          </w:p>
          <w:p w14:paraId="2B88C94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2B247629" w14:textId="5C7D0C13" w:rsidR="005A2153" w:rsidRPr="00C07447" w:rsidRDefault="0086228B" w:rsidP="00C07447">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14:paraId="6EC492CE" w14:textId="2C61486E" w:rsidR="005A2153" w:rsidRPr="0019112E" w:rsidRDefault="005A2153" w:rsidP="005A2153">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14:paraId="582AC762" w14:textId="77777777" w:rsidR="0086228B" w:rsidRPr="0019112E" w:rsidRDefault="0086228B" w:rsidP="00B469F0">
            <w:pPr>
              <w:rPr>
                <w:rFonts w:cstheme="minorHAnsi"/>
                <w:b/>
                <w:sz w:val="20"/>
                <w:szCs w:val="20"/>
              </w:rPr>
            </w:pPr>
            <w:r w:rsidRPr="0019112E">
              <w:rPr>
                <w:rFonts w:cstheme="minorHAnsi"/>
                <w:b/>
                <w:sz w:val="20"/>
                <w:szCs w:val="20"/>
              </w:rPr>
              <w:t>3 General Skills not in my list:</w:t>
            </w:r>
          </w:p>
          <w:p w14:paraId="7C2FE67F"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86228B" w:rsidRPr="0019112E" w:rsidRDefault="0086228B" w:rsidP="00B469F0">
            <w:pPr>
              <w:pStyle w:val="ListParagraph"/>
              <w:ind w:left="360"/>
              <w:rPr>
                <w:rFonts w:cstheme="minorHAnsi"/>
                <w:sz w:val="20"/>
                <w:szCs w:val="20"/>
              </w:rPr>
            </w:pPr>
          </w:p>
        </w:tc>
      </w:tr>
    </w:tbl>
    <w:p w14:paraId="462106A5" w14:textId="77777777" w:rsidR="003D3050" w:rsidRDefault="003D3050" w:rsidP="003D3050">
      <w:pPr>
        <w:rPr>
          <w:rFonts w:cstheme="minorHAnsi"/>
          <w:b/>
          <w:sz w:val="20"/>
          <w:szCs w:val="20"/>
        </w:rPr>
      </w:pPr>
    </w:p>
    <w:p w14:paraId="35133E2D" w14:textId="77777777" w:rsidR="003D3050" w:rsidRDefault="003D3050" w:rsidP="003D3050">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2E3A67D" w14:textId="3E4520BC" w:rsidR="007A3DE2" w:rsidRPr="003D3050" w:rsidRDefault="003D3050" w:rsidP="003D3050">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77777777" w:rsidR="00766455" w:rsidRDefault="00766455" w:rsidP="00766455">
      <w:pPr>
        <w:rPr>
          <w:rFonts w:cstheme="minorHAnsi"/>
          <w:b/>
          <w:sz w:val="20"/>
          <w:szCs w:val="20"/>
        </w:rPr>
      </w:pPr>
      <w:r w:rsidRPr="008D26B0">
        <w:rPr>
          <w:rFonts w:cstheme="minorHAnsi"/>
          <w:b/>
          <w:sz w:val="20"/>
          <w:szCs w:val="20"/>
        </w:rPr>
        <w:t>What are the job titles for your group’s ideal jobs? How do each of these rank in terms of demand from employers?</w:t>
      </w:r>
    </w:p>
    <w:p w14:paraId="1842E861" w14:textId="77777777"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 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3A4B6B73" w14:textId="77777777" w:rsidR="00766455" w:rsidRDefault="00766455" w:rsidP="00766455">
      <w:pPr>
        <w:rPr>
          <w:rFonts w:cstheme="minorHAnsi"/>
          <w:sz w:val="20"/>
          <w:szCs w:val="20"/>
        </w:rPr>
      </w:pPr>
    </w:p>
    <w:p w14:paraId="7A65DDD6" w14:textId="77777777"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30FC4A63" w14:textId="77777777" w:rsidR="00766455" w:rsidRPr="0019112E" w:rsidRDefault="00766455" w:rsidP="00766455">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 work and collaboration come in at fifth on the list, followed by detail orientated at eighth place and finally creativity in 9th place in the rankings.  </w:t>
      </w:r>
    </w:p>
    <w:p w14:paraId="59BE8451" w14:textId="77777777" w:rsidR="00766455" w:rsidRPr="00E04986" w:rsidRDefault="00766455" w:rsidP="00766455">
      <w:pPr>
        <w:spacing w:after="0"/>
        <w:jc w:val="both"/>
        <w:rPr>
          <w:i/>
          <w:sz w:val="20"/>
          <w:szCs w:val="20"/>
        </w:rPr>
      </w:pP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77777777" w:rsidR="00766455" w:rsidRDefault="00766455" w:rsidP="00766455">
      <w:pPr>
        <w:rPr>
          <w:rFonts w:cstheme="minorHAnsi"/>
          <w:sz w:val="20"/>
          <w:szCs w:val="20"/>
        </w:rPr>
      </w:pPr>
      <w:r w:rsidRPr="0019112E">
        <w:rPr>
          <w:rFonts w:cstheme="minorHAnsi"/>
          <w:sz w:val="20"/>
          <w:szCs w:val="20"/>
        </w:rPr>
        <w:t xml:space="preserve">The three highest ranked IT-specific skills which are not in my required skill set are SQL, Microsoft Windows and project management. The three highest ranked general skills which are not in my required skill set are problem solving, writing and troubleshooting. </w:t>
      </w:r>
    </w:p>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77777777"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 specific skills I will require for my job are not highly ranked in terms of demand from employers. The other realis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26A1D9C4" w14:textId="77777777" w:rsidR="00766455" w:rsidRPr="0019112E" w:rsidRDefault="00766455" w:rsidP="00766455">
      <w:pPr>
        <w:rPr>
          <w:rFonts w:cstheme="minorHAnsi"/>
          <w:sz w:val="20"/>
          <w:szCs w:val="20"/>
        </w:rPr>
      </w:pPr>
    </w:p>
    <w:p w14:paraId="0467DCC1" w14:textId="2A2BF684" w:rsidR="00766455" w:rsidRDefault="00766455" w:rsidP="00BA5849">
      <w:pPr>
        <w:spacing w:after="0" w:line="240" w:lineRule="auto"/>
        <w:rPr>
          <w:rFonts w:cstheme="minorHAnsi"/>
          <w:sz w:val="20"/>
          <w:szCs w:val="20"/>
        </w:rPr>
      </w:pPr>
    </w:p>
    <w:p w14:paraId="739CF646" w14:textId="67A0D0D7" w:rsidR="00766455" w:rsidRDefault="00766455" w:rsidP="00BA5849">
      <w:pPr>
        <w:spacing w:after="0" w:line="240" w:lineRule="auto"/>
        <w:rPr>
          <w:rFonts w:cstheme="minorHAnsi"/>
          <w:sz w:val="20"/>
          <w:szCs w:val="20"/>
        </w:rPr>
      </w:pPr>
    </w:p>
    <w:p w14:paraId="1F78BA39" w14:textId="758CE8AE" w:rsidR="00766455" w:rsidRDefault="00766455" w:rsidP="00BA5849">
      <w:pPr>
        <w:spacing w:after="0" w:line="240" w:lineRule="auto"/>
        <w:rPr>
          <w:rFonts w:cstheme="minorHAnsi"/>
          <w:sz w:val="20"/>
          <w:szCs w:val="20"/>
        </w:rPr>
      </w:pPr>
    </w:p>
    <w:p w14:paraId="39C76275" w14:textId="3118F719" w:rsidR="00766455" w:rsidRDefault="00766455" w:rsidP="00BA5849">
      <w:pPr>
        <w:spacing w:after="0" w:line="240" w:lineRule="auto"/>
        <w:rPr>
          <w:rFonts w:cstheme="minorHAnsi"/>
          <w:sz w:val="20"/>
          <w:szCs w:val="20"/>
        </w:rPr>
      </w:pPr>
    </w:p>
    <w:p w14:paraId="25CC56B2" w14:textId="2B26B19F" w:rsidR="00766455" w:rsidRDefault="00766455" w:rsidP="00BA5849">
      <w:pPr>
        <w:spacing w:after="0" w:line="240" w:lineRule="auto"/>
        <w:rPr>
          <w:rFonts w:cstheme="minorHAnsi"/>
          <w:sz w:val="20"/>
          <w:szCs w:val="20"/>
        </w:rPr>
      </w:pPr>
    </w:p>
    <w:p w14:paraId="0678FB21" w14:textId="6A46D6B6" w:rsidR="00766455" w:rsidRDefault="00766455" w:rsidP="00BA5849">
      <w:pPr>
        <w:spacing w:after="0" w:line="240" w:lineRule="auto"/>
        <w:rPr>
          <w:rFonts w:cstheme="minorHAnsi"/>
          <w:sz w:val="20"/>
          <w:szCs w:val="20"/>
        </w:rPr>
      </w:pPr>
    </w:p>
    <w:p w14:paraId="3AA7E706" w14:textId="5656A207" w:rsidR="00766455" w:rsidRDefault="00766455" w:rsidP="00BA5849">
      <w:pPr>
        <w:spacing w:after="0" w:line="240" w:lineRule="auto"/>
        <w:rPr>
          <w:rFonts w:cstheme="minorHAnsi"/>
          <w:sz w:val="20"/>
          <w:szCs w:val="20"/>
        </w:rPr>
      </w:pPr>
    </w:p>
    <w:p w14:paraId="5492C002" w14:textId="1CDCE1EC" w:rsidR="00766455" w:rsidRDefault="00766455" w:rsidP="00BA5849">
      <w:pPr>
        <w:spacing w:after="0" w:line="240" w:lineRule="auto"/>
        <w:rPr>
          <w:rFonts w:cstheme="minorHAnsi"/>
          <w:sz w:val="20"/>
          <w:szCs w:val="20"/>
        </w:rPr>
      </w:pPr>
    </w:p>
    <w:p w14:paraId="60D3E25D" w14:textId="3B9FFC80" w:rsidR="00766455" w:rsidRDefault="00766455" w:rsidP="00BA5849">
      <w:pPr>
        <w:spacing w:after="0" w:line="240" w:lineRule="auto"/>
        <w:rPr>
          <w:rFonts w:cstheme="minorHAnsi"/>
          <w:sz w:val="20"/>
          <w:szCs w:val="20"/>
        </w:rPr>
      </w:pPr>
    </w:p>
    <w:p w14:paraId="03A697DD" w14:textId="291CB933" w:rsidR="00766455" w:rsidRDefault="00766455" w:rsidP="00BA5849">
      <w:pPr>
        <w:spacing w:after="0" w:line="240" w:lineRule="auto"/>
        <w:rPr>
          <w:rFonts w:cstheme="minorHAnsi"/>
          <w:sz w:val="20"/>
          <w:szCs w:val="20"/>
        </w:rPr>
      </w:pPr>
    </w:p>
    <w:p w14:paraId="4DF9B10B" w14:textId="7F09D2D3" w:rsidR="00766455" w:rsidRDefault="00766455" w:rsidP="00BA5849">
      <w:pPr>
        <w:spacing w:after="0" w:line="240" w:lineRule="auto"/>
        <w:rPr>
          <w:rFonts w:cstheme="minorHAnsi"/>
          <w:sz w:val="20"/>
          <w:szCs w:val="20"/>
        </w:rPr>
      </w:pPr>
    </w:p>
    <w:p w14:paraId="36E9F512" w14:textId="486B764D" w:rsidR="00766455" w:rsidRDefault="00766455" w:rsidP="00BA5849">
      <w:pPr>
        <w:spacing w:after="0" w:line="240" w:lineRule="auto"/>
        <w:rPr>
          <w:rFonts w:cstheme="minorHAnsi"/>
          <w:sz w:val="20"/>
          <w:szCs w:val="20"/>
        </w:rPr>
      </w:pPr>
    </w:p>
    <w:p w14:paraId="5DA63BBE" w14:textId="77777777" w:rsidR="00766455" w:rsidRDefault="00766455" w:rsidP="00BA5849">
      <w:pPr>
        <w:spacing w:after="0" w:line="240" w:lineRule="auto"/>
        <w:rPr>
          <w:rFonts w:cstheme="minorHAnsi"/>
          <w:sz w:val="20"/>
          <w:szCs w:val="20"/>
        </w:rPr>
      </w:pPr>
    </w:p>
    <w:p w14:paraId="6CEB1C00" w14:textId="77777777" w:rsidR="00766455" w:rsidRDefault="00766455" w:rsidP="00BA5849">
      <w:pPr>
        <w:spacing w:after="0" w:line="240" w:lineRule="auto"/>
        <w:rPr>
          <w:rFonts w:cstheme="minorHAnsi"/>
          <w:sz w:val="20"/>
          <w:szCs w:val="20"/>
        </w:rPr>
      </w:pPr>
    </w:p>
    <w:p w14:paraId="21C935FB" w14:textId="1F8C8586" w:rsidR="00BA5849" w:rsidRPr="0019112E" w:rsidRDefault="00BA5849" w:rsidP="00BA5849">
      <w:pPr>
        <w:spacing w:after="0" w:line="240" w:lineRule="auto"/>
        <w:rPr>
          <w:rFonts w:cstheme="minorHAnsi"/>
          <w:sz w:val="20"/>
          <w:szCs w:val="20"/>
        </w:rPr>
      </w:pPr>
      <w:r w:rsidRPr="0019112E">
        <w:rPr>
          <w:rFonts w:cstheme="minorHAnsi"/>
          <w:sz w:val="20"/>
          <w:szCs w:val="20"/>
        </w:rPr>
        <w:lastRenderedPageBreak/>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77777777" w:rsidR="00717344" w:rsidRDefault="00717344" w:rsidP="00717344">
      <w:pPr>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p w14:paraId="5A38BFD4" w14:textId="77777777" w:rsidR="00717344" w:rsidRPr="005A2153" w:rsidRDefault="00717344" w:rsidP="00717344">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Default="00717344" w:rsidP="00717344">
      <w:pPr>
        <w:spacing w:after="0"/>
        <w:rPr>
          <w:b/>
          <w:sz w:val="20"/>
          <w:szCs w:val="20"/>
        </w:rPr>
      </w:pPr>
      <w:r w:rsidRPr="00A30B19">
        <w:rPr>
          <w:b/>
          <w:sz w:val="20"/>
          <w:szCs w:val="20"/>
        </w:rPr>
        <w:t>How do the IT-Specific skills in your required skill set rank in terms of demand from employers?</w:t>
      </w:r>
    </w:p>
    <w:p w14:paraId="59E3F451" w14:textId="77777777" w:rsidR="00717344" w:rsidRDefault="00717344" w:rsidP="00717344">
      <w:pPr>
        <w:spacing w:after="0"/>
        <w:jc w:val="both"/>
        <w:rPr>
          <w:i/>
          <w:sz w:val="20"/>
          <w:szCs w:val="20"/>
        </w:rPr>
      </w:pPr>
      <w:r>
        <w:rPr>
          <w:i/>
          <w:sz w:val="20"/>
          <w:szCs w:val="20"/>
        </w:rPr>
        <w:t>“</w:t>
      </w:r>
    </w:p>
    <w:p w14:paraId="1920AB28" w14:textId="77777777" w:rsidR="00717344" w:rsidRDefault="00717344" w:rsidP="00717344">
      <w:pPr>
        <w:spacing w:after="0"/>
        <w:jc w:val="both"/>
        <w:rPr>
          <w:i/>
          <w:sz w:val="20"/>
          <w:szCs w:val="20"/>
        </w:rPr>
      </w:pPr>
      <w:r>
        <w:rPr>
          <w:i/>
          <w:sz w:val="20"/>
          <w:szCs w:val="20"/>
        </w:rPr>
        <w:t xml:space="preserve">………..”  </w:t>
      </w:r>
    </w:p>
    <w:p w14:paraId="1552EE4F" w14:textId="77777777" w:rsidR="00717344" w:rsidRPr="00E04986" w:rsidRDefault="00717344" w:rsidP="00717344">
      <w:pPr>
        <w:spacing w:after="0"/>
        <w:jc w:val="both"/>
        <w:rPr>
          <w:i/>
          <w:sz w:val="20"/>
          <w:szCs w:val="20"/>
        </w:rPr>
      </w:pPr>
    </w:p>
    <w:p w14:paraId="298CF8D5" w14:textId="77777777" w:rsidR="00717344" w:rsidRDefault="00717344" w:rsidP="00717344">
      <w:pPr>
        <w:spacing w:after="0"/>
        <w:rPr>
          <w:b/>
          <w:sz w:val="20"/>
          <w:szCs w:val="20"/>
        </w:rPr>
      </w:pPr>
      <w:r w:rsidRPr="00A30B19">
        <w:rPr>
          <w:b/>
          <w:sz w:val="20"/>
          <w:szCs w:val="20"/>
        </w:rPr>
        <w:t>How do the general skills in your required skill set rank in terms of demand from employers?</w:t>
      </w:r>
    </w:p>
    <w:p w14:paraId="2032DCB2" w14:textId="77777777" w:rsidR="00717344" w:rsidRDefault="00717344" w:rsidP="00717344">
      <w:pPr>
        <w:spacing w:after="0"/>
        <w:rPr>
          <w:i/>
          <w:sz w:val="20"/>
          <w:szCs w:val="20"/>
        </w:rPr>
      </w:pPr>
      <w:r>
        <w:rPr>
          <w:rFonts w:cstheme="minorHAnsi"/>
          <w:sz w:val="20"/>
          <w:szCs w:val="20"/>
        </w:rPr>
        <w:t>“</w:t>
      </w:r>
      <w:r>
        <w:rPr>
          <w:i/>
          <w:sz w:val="20"/>
          <w:szCs w:val="20"/>
        </w:rPr>
        <w:t>.</w:t>
      </w:r>
    </w:p>
    <w:p w14:paraId="7B565543" w14:textId="213456D8" w:rsidR="00717344" w:rsidRPr="0027793B" w:rsidRDefault="00717344" w:rsidP="0027793B">
      <w:pPr>
        <w:spacing w:after="0"/>
        <w:rPr>
          <w:rFonts w:cstheme="minorHAnsi"/>
          <w:i/>
          <w:sz w:val="20"/>
          <w:szCs w:val="20"/>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77777777" w:rsidR="0027793B" w:rsidRPr="0019112E" w:rsidRDefault="0027793B" w:rsidP="003B3A18">
            <w:pPr>
              <w:rPr>
                <w:rFonts w:cstheme="minorHAnsi"/>
                <w:b/>
                <w:sz w:val="20"/>
                <w:szCs w:val="20"/>
              </w:rPr>
            </w:pPr>
            <w:r w:rsidRPr="0019112E">
              <w:rPr>
                <w:rFonts w:cstheme="minorHAnsi"/>
                <w:b/>
                <w:sz w:val="20"/>
                <w:szCs w:val="20"/>
              </w:rPr>
              <w:t>The main responsibilities as an engineer are:</w:t>
            </w:r>
          </w:p>
          <w:p w14:paraId="7B73FE22" w14:textId="3757F358" w:rsidR="0027793B" w:rsidRPr="0019112E" w:rsidRDefault="0027793B" w:rsidP="00CF67C3">
            <w:pPr>
              <w:ind w:left="-41"/>
              <w:rPr>
                <w:rFonts w:cstheme="minorHAnsi"/>
                <w:sz w:val="20"/>
                <w:szCs w:val="20"/>
              </w:rPr>
            </w:pPr>
            <w:r w:rsidRPr="0019112E">
              <w:rPr>
                <w:rFonts w:cstheme="minorHAnsi"/>
                <w:sz w:val="20"/>
                <w:szCs w:val="20"/>
              </w:rPr>
              <w:t>Design and implement networks and infrastructure.</w:t>
            </w:r>
          </w:p>
          <w:p w14:paraId="548B89F3" w14:textId="77777777" w:rsidR="0027793B" w:rsidRPr="0019112E" w:rsidRDefault="0027793B" w:rsidP="003B3A18">
            <w:pPr>
              <w:rPr>
                <w:rFonts w:cstheme="minorHAnsi"/>
                <w:sz w:val="20"/>
                <w:szCs w:val="20"/>
              </w:rPr>
            </w:pPr>
          </w:p>
          <w:p w14:paraId="2BE967FF" w14:textId="083814BC"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27793B" w:rsidRPr="0019112E" w:rsidRDefault="0027793B" w:rsidP="003B3A18">
            <w:pPr>
              <w:rPr>
                <w:rFonts w:cstheme="minorHAnsi"/>
                <w:sz w:val="20"/>
                <w:szCs w:val="20"/>
              </w:rPr>
            </w:pPr>
          </w:p>
          <w:p w14:paraId="34476F0A" w14:textId="5092F87B"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Analyse network traffic and report what is in demand.</w:t>
            </w:r>
          </w:p>
          <w:p w14:paraId="3153689E" w14:textId="77777777" w:rsidR="0027793B" w:rsidRPr="0019112E" w:rsidRDefault="0027793B" w:rsidP="003B3A18">
            <w:pPr>
              <w:rPr>
                <w:rFonts w:cstheme="minorHAnsi"/>
                <w:sz w:val="20"/>
                <w:szCs w:val="20"/>
              </w:rPr>
            </w:pPr>
          </w:p>
          <w:p w14:paraId="146BF5EC" w14:textId="52102201" w:rsidR="0027793B" w:rsidRPr="0019112E" w:rsidRDefault="0027793B"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27793B" w:rsidRPr="0019112E" w:rsidRDefault="0027793B" w:rsidP="00BA5849">
            <w:pPr>
              <w:rPr>
                <w:rFonts w:cstheme="minorHAnsi"/>
                <w:b/>
                <w:sz w:val="20"/>
                <w:szCs w:val="20"/>
              </w:rPr>
            </w:pPr>
            <w:r w:rsidRPr="0019112E">
              <w:rPr>
                <w:rFonts w:cstheme="minorHAnsi"/>
                <w:b/>
                <w:sz w:val="20"/>
                <w:szCs w:val="20"/>
              </w:rPr>
              <w:t>Skills and Certifications:</w:t>
            </w:r>
          </w:p>
          <w:p w14:paraId="7452F714"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Data centre infrastructure management and experience.</w:t>
            </w:r>
          </w:p>
          <w:p w14:paraId="16E1043F"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Default="00950DFD" w:rsidP="00950DFD">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8ABDC36" w14:textId="20F5C644" w:rsidR="00950DFD" w:rsidRDefault="00950DFD" w:rsidP="00EA0B68">
      <w:pPr>
        <w:rPr>
          <w:rFonts w:cstheme="minorHAnsi"/>
          <w:b/>
          <w:sz w:val="20"/>
          <w:szCs w:val="20"/>
        </w:rPr>
      </w:pPr>
      <w:r>
        <w:rPr>
          <w:rFonts w:cstheme="minorHAnsi"/>
          <w:b/>
          <w:sz w:val="20"/>
          <w:szCs w:val="20"/>
        </w:rPr>
        <w:t>“</w:t>
      </w:r>
    </w:p>
    <w:p w14:paraId="0FC3E43D" w14:textId="1C00A1E2" w:rsidR="00950DFD" w:rsidRPr="00052957" w:rsidRDefault="00950DFD" w:rsidP="00EA0B68">
      <w:pPr>
        <w:rPr>
          <w:rFonts w:cstheme="minorHAnsi"/>
          <w:sz w:val="20"/>
          <w:szCs w:val="20"/>
        </w:rPr>
      </w:pPr>
      <w:r w:rsidRPr="00052957">
        <w:rPr>
          <w:rFonts w:cstheme="minorHAnsi"/>
          <w:sz w:val="20"/>
          <w:szCs w:val="20"/>
        </w:rPr>
        <w:t>……..”</w:t>
      </w:r>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lastRenderedPageBreak/>
        <w:t xml:space="preserve">Name: </w:t>
      </w:r>
      <w:r w:rsidR="000E2601" w:rsidRPr="0019112E">
        <w:rPr>
          <w:rFonts w:cstheme="minorHAnsi"/>
          <w:sz w:val="20"/>
          <w:szCs w:val="20"/>
        </w:rPr>
        <w:t xml:space="preserve">Jaime </w:t>
      </w:r>
    </w:p>
    <w:p w14:paraId="627021BF" w14:textId="433DF687" w:rsidR="0019112E" w:rsidRPr="0019112E" w:rsidRDefault="0019112E" w:rsidP="0019112E">
      <w:pPr>
        <w:spacing w:after="0" w:line="240" w:lineRule="auto"/>
        <w:rPr>
          <w:rFonts w:cstheme="minorHAnsi"/>
          <w:sz w:val="20"/>
          <w:szCs w:val="20"/>
        </w:rPr>
      </w:pPr>
      <w:r w:rsidRPr="0019112E">
        <w:rPr>
          <w:rFonts w:cstheme="minorHAnsi"/>
          <w:b/>
          <w:sz w:val="20"/>
          <w:szCs w:val="20"/>
        </w:rPr>
        <w:t>Ideal Job:</w:t>
      </w:r>
      <w:r>
        <w:rPr>
          <w:rFonts w:cstheme="minorHAnsi"/>
          <w:b/>
          <w:sz w:val="20"/>
          <w:szCs w:val="20"/>
        </w:rPr>
        <w:t xml:space="preserve"> </w:t>
      </w:r>
      <w:r w:rsidRPr="00C2008B">
        <w:rPr>
          <w:rFonts w:cstheme="minorHAnsi"/>
          <w:color w:val="FF0000"/>
          <w:sz w:val="20"/>
          <w:szCs w:val="20"/>
        </w:rPr>
        <w:t>Technical Support</w:t>
      </w:r>
    </w:p>
    <w:p w14:paraId="04286ADF" w14:textId="02301885" w:rsidR="00710804" w:rsidRPr="0019112E" w:rsidRDefault="00710804" w:rsidP="00A512D4">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https://www.careersfoundation.com.au/technicalsupport, </w:t>
      </w:r>
      <w:r w:rsidRPr="0019112E">
        <w:rPr>
          <w:rFonts w:asciiTheme="minorHAnsi" w:hAnsiTheme="minorHAnsi" w:cstheme="minorHAnsi"/>
          <w:sz w:val="20"/>
          <w:szCs w:val="20"/>
        </w:rPr>
        <w:br/>
        <w:t xml:space="preserve">and </w:t>
      </w:r>
      <w:proofErr w:type="gramStart"/>
      <w:r w:rsidR="00E67995" w:rsidRPr="0019112E">
        <w:rPr>
          <w:rFonts w:asciiTheme="minorHAnsi" w:hAnsiTheme="minorHAnsi" w:cstheme="minorHAnsi"/>
          <w:sz w:val="20"/>
          <w:szCs w:val="20"/>
        </w:rPr>
        <w:t>it’s</w:t>
      </w:r>
      <w:proofErr w:type="gramEnd"/>
      <w:r w:rsidRPr="0019112E">
        <w:rPr>
          <w:rFonts w:asciiTheme="minorHAnsi" w:hAnsiTheme="minorHAnsi" w:cstheme="minorHAnsi"/>
          <w:sz w:val="20"/>
          <w:szCs w:val="20"/>
        </w:rPr>
        <w:t xml:space="preserve"> part of IT Manager or Systems Administrator.</w:t>
      </w:r>
    </w:p>
    <w:p w14:paraId="1D98A6EF" w14:textId="0A294D35" w:rsidR="00710804" w:rsidRPr="0019112E" w:rsidRDefault="00710804" w:rsidP="00A512D4">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 xml:space="preserve">Technicians use their knowledge of software and IT to solve </w:t>
      </w:r>
      <w:proofErr w:type="gramStart"/>
      <w:r w:rsidRPr="0019112E">
        <w:rPr>
          <w:rFonts w:asciiTheme="minorHAnsi" w:hAnsiTheme="minorHAnsi" w:cstheme="minorHAnsi"/>
          <w:sz w:val="20"/>
          <w:szCs w:val="20"/>
        </w:rPr>
        <w:t>users</w:t>
      </w:r>
      <w:proofErr w:type="gramEnd"/>
      <w:r w:rsidRPr="0019112E">
        <w:rPr>
          <w:rFonts w:asciiTheme="minorHAnsi" w:hAnsiTheme="minorHAnsi" w:cstheme="minorHAnsi"/>
          <w:sz w:val="20"/>
          <w:szCs w:val="20"/>
        </w:rPr>
        <w:t xml:space="preserve"> problems, this is recorded for future use.</w:t>
      </w:r>
    </w:p>
    <w:p w14:paraId="7B116A9D" w14:textId="6ED6859F" w:rsidR="00710804" w:rsidRPr="0019112E"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7E1BA128" w14:textId="77777777" w:rsidR="00896AB0"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 solving, technical knowledge, troubleshooting, communication</w:t>
      </w:r>
      <w:r w:rsidR="00896AB0">
        <w:rPr>
          <w:rFonts w:asciiTheme="minorHAnsi" w:hAnsiTheme="minorHAnsi" w:cstheme="minorHAnsi"/>
          <w:sz w:val="20"/>
          <w:szCs w:val="20"/>
        </w:rPr>
        <w:t xml:space="preserve"> </w:t>
      </w:r>
    </w:p>
    <w:p w14:paraId="59ECC00A" w14:textId="42891E10"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14:paraId="21531E76" w14:textId="77777777" w:rsidR="00896AB0" w:rsidRPr="0019112E" w:rsidRDefault="00896AB0" w:rsidP="00896AB0">
      <w:pPr>
        <w:pStyle w:val="NormalWeb"/>
        <w:spacing w:before="0" w:beforeAutospacing="0" w:after="0" w:afterAutospacing="0"/>
        <w:rPr>
          <w:rFonts w:asciiTheme="minorHAnsi" w:hAnsiTheme="minorHAnsi" w:cstheme="minorHAnsi"/>
          <w:sz w:val="20"/>
          <w:szCs w:val="20"/>
        </w:rPr>
      </w:pPr>
    </w:p>
    <w:p w14:paraId="6A902AB4" w14:textId="0CC455C2"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And</w:t>
      </w:r>
      <w:r w:rsidR="00A512D4">
        <w:rPr>
          <w:rFonts w:asciiTheme="minorHAnsi" w:hAnsiTheme="minorHAnsi" w:cstheme="minorHAnsi"/>
          <w:sz w:val="20"/>
          <w:szCs w:val="20"/>
        </w:rPr>
        <w:t xml:space="preserve"> </w:t>
      </w:r>
      <w:r w:rsidRPr="0019112E">
        <w:rPr>
          <w:rFonts w:asciiTheme="minorHAnsi" w:hAnsiTheme="minorHAnsi" w:cstheme="minorHAnsi"/>
          <w:sz w:val="20"/>
          <w:szCs w:val="20"/>
        </w:rPr>
        <w:t>for Systems Administrator</w:t>
      </w:r>
    </w:p>
    <w:p w14:paraId="37C32AE2" w14:textId="5B0B66C4" w:rsidR="00710804" w:rsidRPr="0019112E" w:rsidRDefault="00710804" w:rsidP="00A512D4">
      <w:pPr>
        <w:pStyle w:val="NormalWeb"/>
        <w:spacing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r w:rsidRPr="0019112E">
        <w:rPr>
          <w:rFonts w:asciiTheme="minorHAnsi" w:hAnsiTheme="minorHAnsi" w:cstheme="minorHAnsi"/>
          <w:sz w:val="20"/>
          <w:szCs w:val="20"/>
        </w:rPr>
        <w:br/>
        <w:t>Manage system infrastructure including, databases, testing computer equipment, firewalls, malware and other software and hardware.</w:t>
      </w:r>
      <w:r w:rsidRPr="0019112E">
        <w:rPr>
          <w:rFonts w:asciiTheme="minorHAnsi" w:hAnsiTheme="minorHAnsi" w:cstheme="minorHAnsi"/>
          <w:sz w:val="20"/>
          <w:szCs w:val="20"/>
        </w:rPr>
        <w:br/>
        <w:t>Provide technical support for both hardware and software issues that may arise.</w:t>
      </w:r>
      <w:r w:rsidRPr="0019112E">
        <w:rPr>
          <w:rFonts w:asciiTheme="minorHAnsi" w:hAnsiTheme="minorHAnsi" w:cstheme="minorHAnsi"/>
          <w:sz w:val="20"/>
          <w:szCs w:val="20"/>
        </w:rPr>
        <w:br/>
        <w:t>Monitor the system daily and respond quickly to any security breaches or usability concerns.</w:t>
      </w:r>
      <w:r w:rsidRPr="0019112E">
        <w:rPr>
          <w:rFonts w:asciiTheme="minorHAnsi" w:hAnsiTheme="minorHAnsi" w:cstheme="minorHAnsi"/>
          <w:sz w:val="20"/>
          <w:szCs w:val="20"/>
        </w:rPr>
        <w:br/>
        <w:t>Backup systems and verify that backups have been completed.</w:t>
      </w:r>
      <w:r w:rsidRPr="0019112E">
        <w:rPr>
          <w:rFonts w:asciiTheme="minorHAnsi" w:hAnsiTheme="minorHAnsi" w:cstheme="minorHAnsi"/>
          <w:sz w:val="20"/>
          <w:szCs w:val="20"/>
        </w:rPr>
        <w:br/>
        <w:t>Regularly upgrade systems as needed.</w:t>
      </w:r>
      <w:r w:rsidRPr="0019112E">
        <w:rPr>
          <w:rFonts w:asciiTheme="minorHAnsi" w:hAnsiTheme="minorHAnsi" w:cstheme="minorHAnsi"/>
          <w:sz w:val="20"/>
          <w:szCs w:val="20"/>
        </w:rPr>
        <w:br/>
        <w:t>Assist in integrating new applications and technologies into the current system.</w:t>
      </w:r>
    </w:p>
    <w:p w14:paraId="08F9D5B9" w14:textId="77777777" w:rsidR="00113DE1" w:rsidRDefault="00710804" w:rsidP="00113DE1">
      <w:pPr>
        <w:pStyle w:val="NormalWeb"/>
        <w:spacing w:before="0" w:before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skills</w:t>
      </w:r>
      <w:r w:rsidRPr="0019112E">
        <w:rPr>
          <w:rFonts w:asciiTheme="minorHAnsi" w:hAnsiTheme="minorHAnsi" w:cstheme="minorHAnsi"/>
          <w:sz w:val="20"/>
          <w:szCs w:val="20"/>
        </w:rPr>
        <w:br/>
        <w:t>Associate degree or higher in related field.</w:t>
      </w:r>
      <w:r w:rsidRPr="0019112E">
        <w:rPr>
          <w:rFonts w:asciiTheme="minorHAnsi" w:hAnsiTheme="minorHAnsi" w:cstheme="minorHAnsi"/>
          <w:sz w:val="20"/>
          <w:szCs w:val="20"/>
        </w:rPr>
        <w:br/>
        <w:t xml:space="preserve">2+ </w:t>
      </w:r>
      <w:proofErr w:type="spellStart"/>
      <w:r w:rsidRPr="0019112E">
        <w:rPr>
          <w:rFonts w:asciiTheme="minorHAnsi" w:hAnsiTheme="minorHAnsi" w:cstheme="minorHAnsi"/>
          <w:sz w:val="20"/>
          <w:szCs w:val="20"/>
        </w:rPr>
        <w:t>years experience</w:t>
      </w:r>
      <w:proofErr w:type="spellEnd"/>
      <w:r w:rsidRPr="0019112E">
        <w:rPr>
          <w:rFonts w:asciiTheme="minorHAnsi" w:hAnsiTheme="minorHAnsi" w:cstheme="minorHAnsi"/>
          <w:sz w:val="20"/>
          <w:szCs w:val="20"/>
        </w:rPr>
        <w:t xml:space="preserve"> as a system administrator.</w:t>
      </w:r>
      <w:r w:rsidRPr="0019112E">
        <w:rPr>
          <w:rFonts w:asciiTheme="minorHAnsi" w:hAnsiTheme="minorHAnsi" w:cstheme="minorHAnsi"/>
          <w:sz w:val="20"/>
          <w:szCs w:val="20"/>
        </w:rPr>
        <w:br/>
        <w:t>Ability to respond to help desk requests after hours.</w:t>
      </w:r>
      <w:r w:rsidRPr="0019112E">
        <w:rPr>
          <w:rFonts w:asciiTheme="minorHAnsi" w:hAnsiTheme="minorHAnsi" w:cstheme="minorHAnsi"/>
          <w:sz w:val="20"/>
          <w:szCs w:val="20"/>
        </w:rPr>
        <w:br/>
        <w:t>Expert knowledge of system security concerns and vulnerabilities.</w:t>
      </w:r>
      <w:r w:rsidRPr="0019112E">
        <w:rPr>
          <w:rFonts w:asciiTheme="minorHAnsi" w:hAnsiTheme="minorHAnsi" w:cstheme="minorHAnsi"/>
          <w:sz w:val="20"/>
          <w:szCs w:val="20"/>
        </w:rPr>
        <w:br/>
        <w:t xml:space="preserve">In-depth knowledge and experience with </w:t>
      </w:r>
      <w:proofErr w:type="spellStart"/>
      <w:r w:rsidRPr="0019112E">
        <w:rPr>
          <w:rFonts w:asciiTheme="minorHAnsi" w:hAnsiTheme="minorHAnsi" w:cstheme="minorHAnsi"/>
          <w:sz w:val="20"/>
          <w:szCs w:val="20"/>
        </w:rPr>
        <w:t>VMwar</w:t>
      </w:r>
      <w:proofErr w:type="spellEnd"/>
    </w:p>
    <w:p w14:paraId="6F27B78F" w14:textId="2B05B43B" w:rsidR="001B0686" w:rsidRDefault="001B0686" w:rsidP="00113DE1">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 do each of these rank in terms of demand from employers?</w:t>
      </w:r>
    </w:p>
    <w:p w14:paraId="465CE153" w14:textId="77777777" w:rsidR="00257783" w:rsidRDefault="00257783" w:rsidP="00257783">
      <w:pPr>
        <w:spacing w:after="0"/>
        <w:jc w:val="both"/>
        <w:rPr>
          <w:i/>
          <w:sz w:val="20"/>
          <w:szCs w:val="20"/>
        </w:rPr>
      </w:pPr>
      <w:r>
        <w:rPr>
          <w:i/>
          <w:sz w:val="20"/>
          <w:szCs w:val="20"/>
        </w:rPr>
        <w:t>“</w:t>
      </w:r>
    </w:p>
    <w:p w14:paraId="14E001CB" w14:textId="626D8506" w:rsidR="00257783" w:rsidRPr="00257783" w:rsidRDefault="00257783" w:rsidP="00257783">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B0686" w:rsidRPr="0019112E" w14:paraId="0B829B3A" w14:textId="77777777" w:rsidTr="00A512D4">
        <w:trPr>
          <w:trHeight w:val="386"/>
        </w:trPr>
        <w:tc>
          <w:tcPr>
            <w:tcW w:w="859" w:type="dxa"/>
            <w:vAlign w:val="center"/>
          </w:tcPr>
          <w:p w14:paraId="61B9D525" w14:textId="77777777" w:rsidR="001B0686" w:rsidRPr="0019112E" w:rsidRDefault="001B0686" w:rsidP="00086AD4">
            <w:pPr>
              <w:rPr>
                <w:rFonts w:cstheme="minorHAnsi"/>
                <w:sz w:val="20"/>
                <w:szCs w:val="20"/>
              </w:rPr>
            </w:pPr>
            <w:r w:rsidRPr="0019112E">
              <w:rPr>
                <w:rFonts w:cstheme="minorHAnsi"/>
                <w:b/>
                <w:sz w:val="20"/>
                <w:szCs w:val="20"/>
              </w:rPr>
              <w:t>Jon</w:t>
            </w:r>
          </w:p>
        </w:tc>
        <w:tc>
          <w:tcPr>
            <w:tcW w:w="4502" w:type="dxa"/>
            <w:vAlign w:val="center"/>
          </w:tcPr>
          <w:p w14:paraId="3132D15F" w14:textId="77777777" w:rsidR="001B0686" w:rsidRPr="0019112E" w:rsidRDefault="001B0686"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0596F6B1" w14:textId="77777777" w:rsidR="001B0686" w:rsidRPr="0019112E" w:rsidRDefault="001B0686"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B0686" w:rsidRPr="0019112E" w14:paraId="4649FC23" w14:textId="77777777" w:rsidTr="00A512D4">
        <w:trPr>
          <w:trHeight w:val="386"/>
        </w:trPr>
        <w:tc>
          <w:tcPr>
            <w:tcW w:w="859" w:type="dxa"/>
            <w:vAlign w:val="center"/>
          </w:tcPr>
          <w:p w14:paraId="2C89B904" w14:textId="77777777" w:rsidR="001B0686" w:rsidRPr="0019112E" w:rsidRDefault="001B0686" w:rsidP="00086AD4">
            <w:pPr>
              <w:rPr>
                <w:rFonts w:cstheme="minorHAnsi"/>
                <w:b/>
                <w:sz w:val="20"/>
                <w:szCs w:val="20"/>
              </w:rPr>
            </w:pPr>
            <w:r w:rsidRPr="0019112E">
              <w:rPr>
                <w:rFonts w:cstheme="minorHAnsi"/>
                <w:b/>
                <w:sz w:val="20"/>
                <w:szCs w:val="20"/>
              </w:rPr>
              <w:t>Dane</w:t>
            </w:r>
          </w:p>
        </w:tc>
        <w:tc>
          <w:tcPr>
            <w:tcW w:w="4502" w:type="dxa"/>
            <w:vAlign w:val="center"/>
          </w:tcPr>
          <w:p w14:paraId="3A8BAA17" w14:textId="77777777" w:rsidR="001B0686" w:rsidRPr="0019112E" w:rsidRDefault="001B0686"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1B0913D1" w14:textId="77777777" w:rsidR="001B0686" w:rsidRPr="0019112E" w:rsidRDefault="001B0686" w:rsidP="00086AD4">
            <w:pPr>
              <w:rPr>
                <w:rFonts w:cstheme="minorHAnsi"/>
                <w:i/>
                <w:sz w:val="20"/>
                <w:szCs w:val="20"/>
              </w:rPr>
            </w:pPr>
            <w:r w:rsidRPr="0019112E">
              <w:rPr>
                <w:rFonts w:cstheme="minorHAnsi"/>
                <w:i/>
                <w:sz w:val="20"/>
                <w:szCs w:val="20"/>
              </w:rPr>
              <w:t>No related info as it's a different industry</w:t>
            </w:r>
          </w:p>
        </w:tc>
      </w:tr>
      <w:tr w:rsidR="001B0686" w:rsidRPr="0019112E" w14:paraId="191C6B6E" w14:textId="77777777" w:rsidTr="00A512D4">
        <w:trPr>
          <w:trHeight w:val="386"/>
        </w:trPr>
        <w:tc>
          <w:tcPr>
            <w:tcW w:w="859" w:type="dxa"/>
            <w:shd w:val="clear" w:color="auto" w:fill="D9E2F3" w:themeFill="accent1" w:themeFillTint="33"/>
            <w:vAlign w:val="center"/>
          </w:tcPr>
          <w:p w14:paraId="1F5AA1EF" w14:textId="77777777" w:rsidR="001B0686" w:rsidRPr="0019112E" w:rsidRDefault="001B0686" w:rsidP="00086AD4">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14:paraId="730311C8" w14:textId="77777777" w:rsidR="001B0686" w:rsidRPr="00C2008B" w:rsidRDefault="001B0686" w:rsidP="00086AD4">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14:paraId="57CE1C31"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B0686" w:rsidRPr="0019112E" w14:paraId="3447695B" w14:textId="77777777" w:rsidTr="00A512D4">
        <w:trPr>
          <w:trHeight w:val="791"/>
        </w:trPr>
        <w:tc>
          <w:tcPr>
            <w:tcW w:w="859" w:type="dxa"/>
            <w:vAlign w:val="center"/>
          </w:tcPr>
          <w:p w14:paraId="72521674" w14:textId="77777777" w:rsidR="001B0686" w:rsidRPr="0019112E" w:rsidRDefault="001B0686" w:rsidP="00086AD4">
            <w:pPr>
              <w:rPr>
                <w:rFonts w:cstheme="minorHAnsi"/>
                <w:b/>
                <w:sz w:val="20"/>
                <w:szCs w:val="20"/>
              </w:rPr>
            </w:pPr>
            <w:r w:rsidRPr="0019112E">
              <w:rPr>
                <w:rFonts w:cstheme="minorHAnsi"/>
                <w:b/>
                <w:sz w:val="20"/>
                <w:szCs w:val="20"/>
              </w:rPr>
              <w:t>Damian</w:t>
            </w:r>
          </w:p>
        </w:tc>
        <w:tc>
          <w:tcPr>
            <w:tcW w:w="4502" w:type="dxa"/>
            <w:vAlign w:val="center"/>
          </w:tcPr>
          <w:p w14:paraId="52344285" w14:textId="77777777" w:rsidR="001B0686" w:rsidRPr="0019112E" w:rsidRDefault="001B0686" w:rsidP="00086AD4">
            <w:pPr>
              <w:jc w:val="center"/>
              <w:rPr>
                <w:rFonts w:cstheme="minorHAnsi"/>
                <w:sz w:val="20"/>
                <w:szCs w:val="20"/>
              </w:rPr>
            </w:pPr>
            <w:r w:rsidRPr="0019112E">
              <w:rPr>
                <w:rFonts w:cstheme="minorHAnsi"/>
                <w:sz w:val="20"/>
                <w:szCs w:val="20"/>
              </w:rPr>
              <w:t>IT Consultant</w:t>
            </w:r>
          </w:p>
        </w:tc>
        <w:tc>
          <w:tcPr>
            <w:tcW w:w="4442" w:type="dxa"/>
            <w:vAlign w:val="center"/>
          </w:tcPr>
          <w:p w14:paraId="39E8D530" w14:textId="77777777" w:rsidR="001B0686" w:rsidRPr="0019112E" w:rsidRDefault="001B0686"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B0686" w:rsidRPr="0019112E" w14:paraId="5D137658" w14:textId="77777777" w:rsidTr="00A512D4">
        <w:trPr>
          <w:trHeight w:val="386"/>
        </w:trPr>
        <w:tc>
          <w:tcPr>
            <w:tcW w:w="859" w:type="dxa"/>
            <w:vAlign w:val="center"/>
          </w:tcPr>
          <w:p w14:paraId="32A19682" w14:textId="77777777" w:rsidR="001B0686" w:rsidRPr="0019112E" w:rsidRDefault="001B0686"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7C17D9E1" w14:textId="77777777" w:rsidR="001B0686" w:rsidRPr="0019112E" w:rsidRDefault="001B0686"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3A0E9914"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B0686" w:rsidRPr="0019112E" w14:paraId="207A9A55" w14:textId="77777777" w:rsidTr="00A512D4">
        <w:trPr>
          <w:trHeight w:val="386"/>
        </w:trPr>
        <w:tc>
          <w:tcPr>
            <w:tcW w:w="859" w:type="dxa"/>
            <w:vAlign w:val="center"/>
          </w:tcPr>
          <w:p w14:paraId="4EB00541" w14:textId="77777777" w:rsidR="001B0686" w:rsidRPr="0019112E" w:rsidRDefault="001B0686" w:rsidP="00086AD4">
            <w:pPr>
              <w:rPr>
                <w:rFonts w:cstheme="minorHAnsi"/>
                <w:b/>
                <w:sz w:val="20"/>
                <w:szCs w:val="20"/>
              </w:rPr>
            </w:pPr>
            <w:r w:rsidRPr="0019112E">
              <w:rPr>
                <w:rFonts w:cstheme="minorHAnsi"/>
                <w:b/>
                <w:sz w:val="20"/>
                <w:szCs w:val="20"/>
              </w:rPr>
              <w:t>Aaron</w:t>
            </w:r>
          </w:p>
        </w:tc>
        <w:tc>
          <w:tcPr>
            <w:tcW w:w="4502" w:type="dxa"/>
            <w:vAlign w:val="center"/>
          </w:tcPr>
          <w:p w14:paraId="51C66F0C" w14:textId="77777777" w:rsidR="001B0686" w:rsidRPr="0019112E" w:rsidRDefault="001B0686"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449EF06F"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1B27DFBA" w14:textId="77777777" w:rsidR="00A512D4" w:rsidRDefault="00A512D4" w:rsidP="00A512D4">
      <w:pPr>
        <w:spacing w:after="0"/>
        <w:rPr>
          <w:b/>
          <w:sz w:val="20"/>
          <w:szCs w:val="20"/>
        </w:rPr>
      </w:pPr>
      <w:r w:rsidRPr="00A30B19">
        <w:rPr>
          <w:b/>
          <w:sz w:val="20"/>
          <w:szCs w:val="20"/>
        </w:rPr>
        <w:t>How do the IT-Specific skills in your required skill set rank in terms of demand from employers?</w:t>
      </w:r>
    </w:p>
    <w:p w14:paraId="63BE91D9" w14:textId="77777777" w:rsidR="00A512D4" w:rsidRDefault="00A512D4" w:rsidP="00A512D4">
      <w:pPr>
        <w:spacing w:after="0"/>
        <w:jc w:val="both"/>
        <w:rPr>
          <w:i/>
          <w:sz w:val="20"/>
          <w:szCs w:val="20"/>
        </w:rPr>
      </w:pPr>
      <w:r>
        <w:rPr>
          <w:i/>
          <w:sz w:val="20"/>
          <w:szCs w:val="20"/>
        </w:rPr>
        <w:t>“</w:t>
      </w:r>
    </w:p>
    <w:p w14:paraId="6ACC0E6B" w14:textId="04801B2A" w:rsidR="00A512D4" w:rsidRPr="00E04986" w:rsidRDefault="00A512D4" w:rsidP="00A512D4">
      <w:pPr>
        <w:spacing w:after="0"/>
        <w:jc w:val="both"/>
        <w:rPr>
          <w:i/>
          <w:sz w:val="20"/>
          <w:szCs w:val="20"/>
        </w:rPr>
      </w:pPr>
      <w:r>
        <w:rPr>
          <w:i/>
          <w:sz w:val="20"/>
          <w:szCs w:val="20"/>
        </w:rPr>
        <w:t xml:space="preserve">………..”  </w:t>
      </w:r>
    </w:p>
    <w:p w14:paraId="3151FE7B" w14:textId="77777777" w:rsidR="00A512D4" w:rsidRDefault="00A512D4" w:rsidP="00A512D4">
      <w:pPr>
        <w:spacing w:after="0"/>
        <w:rPr>
          <w:b/>
          <w:sz w:val="20"/>
          <w:szCs w:val="20"/>
        </w:rPr>
      </w:pPr>
      <w:r w:rsidRPr="00A30B19">
        <w:rPr>
          <w:b/>
          <w:sz w:val="20"/>
          <w:szCs w:val="20"/>
        </w:rPr>
        <w:t>How do the general skills in your required skill set rank in terms of demand from employers?</w:t>
      </w:r>
    </w:p>
    <w:p w14:paraId="319C85D5" w14:textId="77777777" w:rsidR="00A512D4" w:rsidRDefault="00A512D4" w:rsidP="00A512D4">
      <w:pPr>
        <w:spacing w:after="0"/>
        <w:rPr>
          <w:i/>
          <w:sz w:val="20"/>
          <w:szCs w:val="20"/>
        </w:rPr>
      </w:pPr>
      <w:r>
        <w:rPr>
          <w:rFonts w:cstheme="minorHAnsi"/>
          <w:sz w:val="20"/>
          <w:szCs w:val="20"/>
        </w:rPr>
        <w:t>“</w:t>
      </w:r>
      <w:r>
        <w:rPr>
          <w:i/>
          <w:sz w:val="20"/>
          <w:szCs w:val="20"/>
        </w:rPr>
        <w:t>.</w:t>
      </w:r>
    </w:p>
    <w:p w14:paraId="5CC70B5A" w14:textId="77777777" w:rsidR="00A512D4" w:rsidRPr="0086228B" w:rsidRDefault="00A512D4" w:rsidP="00A512D4">
      <w:pPr>
        <w:spacing w:after="0"/>
        <w:rPr>
          <w:rStyle w:val="Hyperlink"/>
          <w:rFonts w:cstheme="minorHAnsi"/>
          <w:i/>
          <w:color w:val="auto"/>
          <w:sz w:val="20"/>
          <w:szCs w:val="20"/>
          <w:u w:val="none"/>
        </w:rPr>
      </w:pPr>
      <w:r>
        <w:rPr>
          <w:rFonts w:cstheme="minorHAnsi"/>
          <w:i/>
          <w:sz w:val="20"/>
          <w:szCs w:val="20"/>
        </w:rPr>
        <w:t>………..”</w:t>
      </w:r>
    </w:p>
    <w:p w14:paraId="6FEC6E14" w14:textId="77777777" w:rsidR="00A512D4" w:rsidRDefault="00A512D4" w:rsidP="00A512D4">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C47ED60" w14:textId="77777777" w:rsidR="00A512D4" w:rsidRDefault="00A512D4" w:rsidP="00A512D4">
      <w:pPr>
        <w:rPr>
          <w:rFonts w:cstheme="minorHAnsi"/>
          <w:b/>
          <w:sz w:val="20"/>
          <w:szCs w:val="20"/>
        </w:rPr>
      </w:pPr>
      <w:r>
        <w:rPr>
          <w:rFonts w:cstheme="minorHAnsi"/>
          <w:b/>
          <w:sz w:val="20"/>
          <w:szCs w:val="20"/>
        </w:rPr>
        <w:t>“</w:t>
      </w:r>
    </w:p>
    <w:p w14:paraId="55D5338E" w14:textId="2E91C926" w:rsidR="001B0686" w:rsidRDefault="00A512D4" w:rsidP="00D66284">
      <w:pPr>
        <w:rPr>
          <w:rFonts w:cstheme="minorHAnsi"/>
          <w:sz w:val="20"/>
          <w:szCs w:val="20"/>
        </w:rPr>
      </w:pPr>
      <w:r w:rsidRPr="00476F4A">
        <w:rPr>
          <w:rFonts w:cstheme="minorHAnsi"/>
          <w:sz w:val="20"/>
          <w:szCs w:val="20"/>
        </w:rPr>
        <w:t>……..</w:t>
      </w:r>
      <w:r>
        <w:rPr>
          <w:rFonts w:cstheme="minorHAnsi"/>
          <w:b/>
          <w:sz w:val="20"/>
          <w:szCs w:val="20"/>
        </w:rPr>
        <w:t>”</w:t>
      </w:r>
    </w:p>
    <w:p w14:paraId="272049E0" w14:textId="1CBED82A" w:rsidR="001B0686" w:rsidRDefault="001B0686" w:rsidP="00710804">
      <w:pPr>
        <w:pStyle w:val="NormalWeb"/>
        <w:rPr>
          <w:rFonts w:asciiTheme="minorHAnsi" w:hAnsiTheme="minorHAnsi" w:cstheme="minorHAnsi"/>
          <w:sz w:val="20"/>
          <w:szCs w:val="20"/>
        </w:rPr>
      </w:pPr>
    </w:p>
    <w:p w14:paraId="4F4AB0EB" w14:textId="77777777" w:rsidR="00710804" w:rsidRPr="0019112E" w:rsidRDefault="00710804" w:rsidP="00EA0B68">
      <w:pPr>
        <w:rPr>
          <w:rFonts w:cstheme="minorHAnsi"/>
          <w:sz w:val="20"/>
          <w:szCs w:val="20"/>
        </w:rPr>
      </w:pPr>
    </w:p>
    <w:sectPr w:rsidR="00710804"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gUA0pyqCywAAAA="/>
  </w:docVars>
  <w:rsids>
    <w:rsidRoot w:val="00EA0B68"/>
    <w:rsid w:val="00052957"/>
    <w:rsid w:val="00063AE4"/>
    <w:rsid w:val="0008330C"/>
    <w:rsid w:val="00085884"/>
    <w:rsid w:val="000B40B6"/>
    <w:rsid w:val="000C420B"/>
    <w:rsid w:val="000C6DFC"/>
    <w:rsid w:val="000E1822"/>
    <w:rsid w:val="000E2601"/>
    <w:rsid w:val="001126C8"/>
    <w:rsid w:val="00113DE1"/>
    <w:rsid w:val="00115E42"/>
    <w:rsid w:val="00122495"/>
    <w:rsid w:val="0019112E"/>
    <w:rsid w:val="0019241A"/>
    <w:rsid w:val="001B0686"/>
    <w:rsid w:val="001D5801"/>
    <w:rsid w:val="001E0AFC"/>
    <w:rsid w:val="002102A6"/>
    <w:rsid w:val="00257783"/>
    <w:rsid w:val="00262C94"/>
    <w:rsid w:val="00263ADA"/>
    <w:rsid w:val="0027168C"/>
    <w:rsid w:val="00274B92"/>
    <w:rsid w:val="0027793B"/>
    <w:rsid w:val="00284F77"/>
    <w:rsid w:val="002A056D"/>
    <w:rsid w:val="002C37D6"/>
    <w:rsid w:val="002D199E"/>
    <w:rsid w:val="002F1928"/>
    <w:rsid w:val="00317280"/>
    <w:rsid w:val="00325ADB"/>
    <w:rsid w:val="0033781F"/>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C188A"/>
    <w:rsid w:val="004F5F21"/>
    <w:rsid w:val="004F6A98"/>
    <w:rsid w:val="005174B0"/>
    <w:rsid w:val="00546887"/>
    <w:rsid w:val="0057675F"/>
    <w:rsid w:val="0058091F"/>
    <w:rsid w:val="005A2153"/>
    <w:rsid w:val="005F31C3"/>
    <w:rsid w:val="005F508F"/>
    <w:rsid w:val="00620131"/>
    <w:rsid w:val="00621AEC"/>
    <w:rsid w:val="0064413F"/>
    <w:rsid w:val="00667258"/>
    <w:rsid w:val="006B7934"/>
    <w:rsid w:val="006C2AF5"/>
    <w:rsid w:val="006E5B07"/>
    <w:rsid w:val="00710804"/>
    <w:rsid w:val="00714DD1"/>
    <w:rsid w:val="00717344"/>
    <w:rsid w:val="007626D9"/>
    <w:rsid w:val="00766455"/>
    <w:rsid w:val="007820D4"/>
    <w:rsid w:val="007A2F3B"/>
    <w:rsid w:val="007A336B"/>
    <w:rsid w:val="007A3DE2"/>
    <w:rsid w:val="007D2D74"/>
    <w:rsid w:val="007E2705"/>
    <w:rsid w:val="007E42DB"/>
    <w:rsid w:val="007E5DA1"/>
    <w:rsid w:val="007E698E"/>
    <w:rsid w:val="0081232A"/>
    <w:rsid w:val="00834E38"/>
    <w:rsid w:val="008353EA"/>
    <w:rsid w:val="0085137D"/>
    <w:rsid w:val="00851BDB"/>
    <w:rsid w:val="00853C09"/>
    <w:rsid w:val="0086228B"/>
    <w:rsid w:val="00891669"/>
    <w:rsid w:val="00896AB0"/>
    <w:rsid w:val="008D26B0"/>
    <w:rsid w:val="008E0DAA"/>
    <w:rsid w:val="008E1166"/>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512D4"/>
    <w:rsid w:val="00A536C3"/>
    <w:rsid w:val="00A67F06"/>
    <w:rsid w:val="00AB7490"/>
    <w:rsid w:val="00AF148C"/>
    <w:rsid w:val="00AF1E57"/>
    <w:rsid w:val="00AF4B53"/>
    <w:rsid w:val="00B062FE"/>
    <w:rsid w:val="00B1625E"/>
    <w:rsid w:val="00B31F4C"/>
    <w:rsid w:val="00B469F0"/>
    <w:rsid w:val="00B56989"/>
    <w:rsid w:val="00B5713A"/>
    <w:rsid w:val="00BA51C0"/>
    <w:rsid w:val="00BA5849"/>
    <w:rsid w:val="00BC17D9"/>
    <w:rsid w:val="00BD51F1"/>
    <w:rsid w:val="00C07447"/>
    <w:rsid w:val="00C16BA3"/>
    <w:rsid w:val="00C2008B"/>
    <w:rsid w:val="00C37FDA"/>
    <w:rsid w:val="00C40888"/>
    <w:rsid w:val="00C4450B"/>
    <w:rsid w:val="00C57E2B"/>
    <w:rsid w:val="00C90DAA"/>
    <w:rsid w:val="00CA50C4"/>
    <w:rsid w:val="00CB42CB"/>
    <w:rsid w:val="00CB56B8"/>
    <w:rsid w:val="00CB7791"/>
    <w:rsid w:val="00CD062B"/>
    <w:rsid w:val="00CD07D2"/>
    <w:rsid w:val="00CD667B"/>
    <w:rsid w:val="00CE0546"/>
    <w:rsid w:val="00CF67C3"/>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67995"/>
    <w:rsid w:val="00E70D23"/>
    <w:rsid w:val="00E83202"/>
    <w:rsid w:val="00EA0B68"/>
    <w:rsid w:val="00EF55F0"/>
    <w:rsid w:val="00F06DD0"/>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2443</Words>
  <Characters>1393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dane callaghan</cp:lastModifiedBy>
  <cp:revision>4</cp:revision>
  <dcterms:created xsi:type="dcterms:W3CDTF">2019-04-13T09:35:00Z</dcterms:created>
  <dcterms:modified xsi:type="dcterms:W3CDTF">2019-04-13T09:47:00Z</dcterms:modified>
</cp:coreProperties>
</file>